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987531" w14:textId="77777777" w:rsidR="00690157" w:rsidRDefault="00690157" w:rsidP="00690157">
      <w:pPr>
        <w:pStyle w:val="stBilgi"/>
        <w:jc w:val="center"/>
      </w:pPr>
      <w:r w:rsidRPr="00E769C2">
        <w:rPr>
          <w:rFonts w:ascii="Times New Roman" w:hAnsi="Times New Roman" w:cs="Times New Roman"/>
        </w:rPr>
        <w:t>Alanya Alaaddin Keykubat</w:t>
      </w:r>
      <w:r w:rsidRPr="00E769C2">
        <w:rPr>
          <w:rFonts w:ascii="Times New Roman" w:hAnsi="Times New Roman" w:cs="Times New Roman"/>
          <w:lang w:val="en-US"/>
        </w:rPr>
        <w:t xml:space="preserve"> University</w:t>
      </w:r>
      <w:r>
        <w:rPr>
          <w:rFonts w:ascii="Times New Roman" w:hAnsi="Times New Roman" w:cs="Times New Roman"/>
          <w:lang w:val="en-US"/>
        </w:rPr>
        <w:t xml:space="preserve"> | </w:t>
      </w:r>
      <w:r w:rsidRPr="00E769C2">
        <w:rPr>
          <w:rFonts w:ascii="Times New Roman" w:hAnsi="Times New Roman" w:cs="Times New Roman"/>
          <w:lang w:val="en-US"/>
        </w:rPr>
        <w:t>Mechanical Engineering Department</w:t>
      </w:r>
    </w:p>
    <w:p w14:paraId="6217536C" w14:textId="5B095D38" w:rsidR="008578A6" w:rsidRDefault="008578A6" w:rsidP="008578A6">
      <w:pPr>
        <w:jc w:val="center"/>
        <w:rPr>
          <w:rFonts w:cstheme="minorHAnsi"/>
          <w:b/>
          <w:bCs/>
          <w:sz w:val="24"/>
          <w:szCs w:val="24"/>
          <w:lang w:val="tr-TR"/>
        </w:rPr>
      </w:pPr>
      <w:r w:rsidRPr="00B31C3A">
        <w:rPr>
          <w:rFonts w:cstheme="minorHAnsi"/>
          <w:b/>
          <w:bCs/>
          <w:sz w:val="24"/>
          <w:szCs w:val="24"/>
          <w:lang w:val="tr-TR"/>
        </w:rPr>
        <w:t>MC</w:t>
      </w:r>
      <w:r>
        <w:rPr>
          <w:rFonts w:cstheme="minorHAnsi"/>
          <w:b/>
          <w:bCs/>
          <w:sz w:val="24"/>
          <w:szCs w:val="24"/>
          <w:lang w:val="tr-TR"/>
        </w:rPr>
        <w:t>E</w:t>
      </w:r>
      <w:r w:rsidRPr="00B31C3A">
        <w:rPr>
          <w:rFonts w:cstheme="minorHAnsi"/>
          <w:b/>
          <w:bCs/>
          <w:sz w:val="24"/>
          <w:szCs w:val="24"/>
          <w:lang w:val="tr-TR"/>
        </w:rPr>
        <w:t xml:space="preserve"> 40</w:t>
      </w:r>
      <w:r>
        <w:rPr>
          <w:rFonts w:cstheme="minorHAnsi"/>
          <w:b/>
          <w:bCs/>
          <w:sz w:val="24"/>
          <w:szCs w:val="24"/>
          <w:lang w:val="tr-TR"/>
        </w:rPr>
        <w:t>1</w:t>
      </w:r>
      <w:r w:rsidRPr="00B31C3A">
        <w:rPr>
          <w:rFonts w:cstheme="minorHAnsi"/>
          <w:b/>
          <w:bCs/>
          <w:sz w:val="24"/>
          <w:szCs w:val="24"/>
          <w:lang w:val="tr-TR"/>
        </w:rPr>
        <w:t xml:space="preserve"> Graduation Project</w:t>
      </w:r>
      <w:r>
        <w:rPr>
          <w:rFonts w:cstheme="minorHAnsi"/>
          <w:b/>
          <w:bCs/>
          <w:sz w:val="24"/>
          <w:szCs w:val="24"/>
          <w:lang w:val="tr-TR"/>
        </w:rPr>
        <w:t xml:space="preserve"> I</w:t>
      </w:r>
    </w:p>
    <w:p w14:paraId="3CA956F4" w14:textId="58B5CC21" w:rsidR="00B31C3A" w:rsidRDefault="00883FF8" w:rsidP="000D3204">
      <w:pPr>
        <w:jc w:val="center"/>
        <w:rPr>
          <w:rFonts w:cstheme="minorHAnsi"/>
          <w:b/>
          <w:bCs/>
          <w:sz w:val="24"/>
          <w:szCs w:val="24"/>
          <w:lang w:val="tr-TR"/>
        </w:rPr>
      </w:pPr>
      <w:r w:rsidRPr="00B31C3A">
        <w:rPr>
          <w:rFonts w:cstheme="minorHAnsi"/>
          <w:b/>
          <w:bCs/>
          <w:sz w:val="24"/>
          <w:szCs w:val="24"/>
          <w:lang w:val="tr-TR"/>
        </w:rPr>
        <w:t>MC</w:t>
      </w:r>
      <w:r w:rsidR="008578A6">
        <w:rPr>
          <w:rFonts w:cstheme="minorHAnsi"/>
          <w:b/>
          <w:bCs/>
          <w:sz w:val="24"/>
          <w:szCs w:val="24"/>
          <w:lang w:val="tr-TR"/>
        </w:rPr>
        <w:t>E</w:t>
      </w:r>
      <w:r w:rsidRPr="00B31C3A">
        <w:rPr>
          <w:rFonts w:cstheme="minorHAnsi"/>
          <w:b/>
          <w:bCs/>
          <w:sz w:val="24"/>
          <w:szCs w:val="24"/>
          <w:lang w:val="tr-TR"/>
        </w:rPr>
        <w:t xml:space="preserve"> 402 Graduation Project</w:t>
      </w:r>
      <w:r w:rsidR="008578A6">
        <w:rPr>
          <w:rFonts w:cstheme="minorHAnsi"/>
          <w:b/>
          <w:bCs/>
          <w:sz w:val="24"/>
          <w:szCs w:val="24"/>
          <w:lang w:val="tr-TR"/>
        </w:rPr>
        <w:t xml:space="preserve"> II</w:t>
      </w:r>
    </w:p>
    <w:p w14:paraId="3A988B76" w14:textId="050944C2" w:rsidR="000D3204" w:rsidRPr="008578A6" w:rsidRDefault="000D3204" w:rsidP="000D3204">
      <w:pPr>
        <w:jc w:val="center"/>
        <w:rPr>
          <w:rFonts w:ascii="Times New Roman" w:hAnsi="Times New Roman" w:cs="Times New Roman"/>
          <w:sz w:val="28"/>
          <w:szCs w:val="28"/>
        </w:rPr>
      </w:pPr>
      <w:r w:rsidRPr="008578A6">
        <w:rPr>
          <w:rFonts w:ascii="Times New Roman" w:hAnsi="Times New Roman" w:cs="Times New Roman"/>
          <w:sz w:val="28"/>
          <w:szCs w:val="28"/>
        </w:rPr>
        <w:t>Multidisciplinary Graduation Project Guidelines</w:t>
      </w:r>
    </w:p>
    <w:p w14:paraId="1725630A" w14:textId="4604E5C7" w:rsidR="00B31C3A" w:rsidRPr="00611E43" w:rsidRDefault="009E75DC" w:rsidP="000D3204">
      <w:pPr>
        <w:jc w:val="center"/>
        <w:rPr>
          <w:rFonts w:cstheme="minorHAnsi"/>
          <w:bCs/>
          <w:noProof/>
          <w:sz w:val="28"/>
          <w:szCs w:val="28"/>
          <w:lang w:val="tr-TR"/>
        </w:rPr>
      </w:pPr>
      <w:r>
        <w:rPr>
          <w:rFonts w:cstheme="minorHAnsi"/>
          <w:bCs/>
          <w:noProof/>
          <w:sz w:val="28"/>
          <w:szCs w:val="28"/>
          <w:lang w:val="tr-TR"/>
        </w:rPr>
        <w:t xml:space="preserve">ÇOK </w:t>
      </w:r>
      <w:r w:rsidR="00611E43" w:rsidRPr="00611E43">
        <w:rPr>
          <w:rFonts w:cstheme="minorHAnsi"/>
          <w:bCs/>
          <w:noProof/>
          <w:sz w:val="28"/>
          <w:szCs w:val="28"/>
          <w:lang w:val="tr-TR"/>
        </w:rPr>
        <w:t>DİSİPLİNL</w:t>
      </w:r>
      <w:r>
        <w:rPr>
          <w:rFonts w:cstheme="minorHAnsi"/>
          <w:bCs/>
          <w:noProof/>
          <w:sz w:val="28"/>
          <w:szCs w:val="28"/>
          <w:lang w:val="tr-TR"/>
        </w:rPr>
        <w:t>İ</w:t>
      </w:r>
      <w:r w:rsidR="00611E43" w:rsidRPr="00611E43">
        <w:rPr>
          <w:rFonts w:cstheme="minorHAnsi"/>
          <w:bCs/>
          <w:noProof/>
          <w:sz w:val="28"/>
          <w:szCs w:val="28"/>
          <w:lang w:val="tr-TR"/>
        </w:rPr>
        <w:t xml:space="preserve"> BİTİRME PROJESİ</w:t>
      </w:r>
      <w:r w:rsidR="00712E7B">
        <w:rPr>
          <w:rFonts w:cstheme="minorHAnsi"/>
          <w:bCs/>
          <w:noProof/>
          <w:sz w:val="28"/>
          <w:szCs w:val="28"/>
          <w:lang w:val="tr-TR"/>
        </w:rPr>
        <w:t xml:space="preserve"> </w:t>
      </w:r>
      <w:r w:rsidR="00C06B9C" w:rsidRPr="00611E43">
        <w:rPr>
          <w:rFonts w:cstheme="minorHAnsi"/>
          <w:bCs/>
          <w:noProof/>
          <w:sz w:val="28"/>
          <w:szCs w:val="28"/>
          <w:lang w:val="tr-TR"/>
        </w:rPr>
        <w:t xml:space="preserve">UYGULAMA </w:t>
      </w:r>
      <w:r w:rsidR="00B31C3A" w:rsidRPr="00611E43">
        <w:rPr>
          <w:rFonts w:cstheme="minorHAnsi"/>
          <w:bCs/>
          <w:noProof/>
          <w:sz w:val="28"/>
          <w:szCs w:val="28"/>
          <w:lang w:val="tr-TR"/>
        </w:rPr>
        <w:t xml:space="preserve">VE DEĞERLENDİRME ESASLARI </w:t>
      </w:r>
    </w:p>
    <w:p w14:paraId="420E6620" w14:textId="77777777" w:rsidR="00F56800" w:rsidRPr="00611E43" w:rsidRDefault="00F56800" w:rsidP="000D3204">
      <w:pPr>
        <w:jc w:val="center"/>
        <w:rPr>
          <w:rFonts w:ascii="Times New Roman" w:hAnsi="Times New Roman" w:cs="Times New Roman"/>
          <w:noProof/>
          <w:lang w:val="tr-TR"/>
        </w:rPr>
      </w:pPr>
    </w:p>
    <w:p w14:paraId="52C6D660" w14:textId="3C2D34E7" w:rsidR="00F0514D" w:rsidRPr="009B40E7" w:rsidRDefault="00F56800" w:rsidP="00297DA5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Bu </w:t>
      </w:r>
      <w:r w:rsidR="003D4374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esaslar,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  <w:r w:rsidR="0019265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Makine Mühendisliği müfredatında bulunan 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MC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E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401 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Graduation Project I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ve MC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E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402 Graduation Project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II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derslerinin </w:t>
      </w:r>
      <w:r w:rsidR="009E75DC">
        <w:rPr>
          <w:rFonts w:ascii="Times New Roman" w:hAnsi="Times New Roman" w:cs="Times New Roman"/>
          <w:noProof/>
          <w:sz w:val="20"/>
          <w:szCs w:val="20"/>
          <w:lang w:val="tr-TR"/>
        </w:rPr>
        <w:t>çok disiplinli</w:t>
      </w:r>
      <w:r w:rsidR="009E75DC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  <w:r w:rsidR="0019265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projelerde 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uygulanması</w:t>
      </w:r>
      <w:r w:rsidR="003D4374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na ilişkin hükümleri kapsamaktadır.</w:t>
      </w:r>
      <w:r w:rsidR="00C8775C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</w:p>
    <w:p w14:paraId="510B5654" w14:textId="77777777" w:rsidR="00A74773" w:rsidRPr="009B40E7" w:rsidRDefault="00A74773" w:rsidP="00852B97">
      <w:pPr>
        <w:ind w:left="0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3AFBB9D2" w14:textId="4A89B2EE" w:rsidR="00A74773" w:rsidRPr="009B40E7" w:rsidRDefault="00531D46" w:rsidP="00A74773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Bitirme</w:t>
      </w:r>
      <w:r w:rsidR="00A7477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projesi, 7. ve 8. dönemlerde verilen 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MCE 401 Graduation Project I ve MCE 402 Graduation Project II </w:t>
      </w:r>
      <w:r w:rsidR="00A7477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derslerinin konusudur. 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B</w:t>
      </w:r>
      <w:r w:rsidR="00A7477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u iki ders</w:t>
      </w:r>
      <w:r w:rsidR="00562844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,</w:t>
      </w:r>
      <w:r w:rsidR="00A7477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içerik ve uygulama esasları açısından birbirini tamamlayan </w:t>
      </w:r>
      <w:r w:rsidR="00297DA5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derslerdir. MC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E</w:t>
      </w:r>
      <w:r w:rsidR="00297DA5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40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1</w:t>
      </w:r>
      <w:r w:rsidR="00297DA5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dersi, MC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E</w:t>
      </w:r>
      <w:r w:rsidR="00297DA5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40</w:t>
      </w:r>
      <w:r w:rsidR="008578A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2</w:t>
      </w:r>
      <w:r w:rsidR="00297DA5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dersinin ön şartıdır.</w:t>
      </w:r>
    </w:p>
    <w:p w14:paraId="35052361" w14:textId="77777777" w:rsidR="00883FF8" w:rsidRPr="009B40E7" w:rsidRDefault="00883FF8" w:rsidP="00883FF8">
      <w:pPr>
        <w:pStyle w:val="ListeParagraf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6F88140B" w14:textId="77777777" w:rsidR="00883FF8" w:rsidRPr="009B40E7" w:rsidRDefault="00883FF8" w:rsidP="00883FF8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sz w:val="20"/>
          <w:szCs w:val="20"/>
          <w:lang w:val="tr-TR"/>
        </w:rPr>
        <w:t>Bu dersler, uygulama projesi ve araştırma projesi olarak iki farklı kategoride gerçekleştirilebilir.</w:t>
      </w:r>
    </w:p>
    <w:p w14:paraId="5275D01F" w14:textId="77777777" w:rsidR="00883FF8" w:rsidRPr="009B40E7" w:rsidRDefault="00883FF8" w:rsidP="00883FF8">
      <w:pPr>
        <w:ind w:left="360" w:hanging="360"/>
        <w:rPr>
          <w:rFonts w:ascii="Times New Roman" w:hAnsi="Times New Roman" w:cs="Times New Roman"/>
          <w:sz w:val="20"/>
          <w:szCs w:val="20"/>
          <w:lang w:val="tr-TR"/>
        </w:rPr>
      </w:pPr>
    </w:p>
    <w:p w14:paraId="0CBE2548" w14:textId="77777777" w:rsidR="00883FF8" w:rsidRPr="009B40E7" w:rsidRDefault="00883FF8" w:rsidP="00883FF8">
      <w:pPr>
        <w:pStyle w:val="ListeParagraf"/>
        <w:numPr>
          <w:ilvl w:val="0"/>
          <w:numId w:val="2"/>
        </w:numPr>
        <w:ind w:left="864" w:hanging="504"/>
        <w:rPr>
          <w:rFonts w:ascii="Times New Roman" w:hAnsi="Times New Roman" w:cs="Times New Roman"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i/>
          <w:sz w:val="20"/>
          <w:szCs w:val="20"/>
          <w:lang w:val="tr-TR"/>
        </w:rPr>
        <w:t>Uygulama projesi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>; teorisi, tasarımı ve hedef çıktıları raporlanmış, bir ürün veya bir düzeneğin imalatından ve hedef çıktılara uygun olarak çalışır vaziyette olduğunun gösterilmesinden ibarettir.</w:t>
      </w:r>
    </w:p>
    <w:p w14:paraId="75A903D5" w14:textId="77777777" w:rsidR="00883FF8" w:rsidRPr="009B40E7" w:rsidRDefault="00883FF8" w:rsidP="00883FF8">
      <w:pPr>
        <w:ind w:left="360" w:hanging="360"/>
        <w:rPr>
          <w:rFonts w:ascii="Times New Roman" w:hAnsi="Times New Roman" w:cs="Times New Roman"/>
          <w:sz w:val="20"/>
          <w:szCs w:val="20"/>
          <w:lang w:val="tr-TR"/>
        </w:rPr>
      </w:pPr>
    </w:p>
    <w:p w14:paraId="700509EC" w14:textId="634F0FAB" w:rsidR="00883FF8" w:rsidRPr="009B40E7" w:rsidRDefault="00883FF8" w:rsidP="00883FF8">
      <w:pPr>
        <w:pStyle w:val="ListeParagraf"/>
        <w:numPr>
          <w:ilvl w:val="0"/>
          <w:numId w:val="2"/>
        </w:numPr>
        <w:ind w:left="864" w:hanging="504"/>
        <w:rPr>
          <w:rFonts w:ascii="Times New Roman" w:hAnsi="Times New Roman" w:cs="Times New Roman"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i/>
          <w:sz w:val="20"/>
          <w:szCs w:val="20"/>
          <w:lang w:val="tr-TR"/>
        </w:rPr>
        <w:t>Araştırma projesi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; analitik, hesaplamalı ve deneysel yöntemlerden birini kullanan, hedef çıktısı makale veya konferans bildirisi kategorisinde bir adet bilimsel yayın olan çalışmadır. </w:t>
      </w:r>
    </w:p>
    <w:p w14:paraId="361407AD" w14:textId="39774639" w:rsidR="00EB5118" w:rsidRPr="009B40E7" w:rsidRDefault="00EB5118" w:rsidP="00883FF8">
      <w:pPr>
        <w:pStyle w:val="ListeParagraf"/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62BD6AEE" w14:textId="74E82466" w:rsidR="00EA0BE9" w:rsidRPr="009B40E7" w:rsidRDefault="00EB5118" w:rsidP="003D4374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Proje konuları</w:t>
      </w:r>
      <w:r w:rsidR="00CC469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,</w:t>
      </w:r>
      <w:r w:rsidR="0033320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proje</w:t>
      </w:r>
      <w:r w:rsidR="0096552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ye dahil olan</w:t>
      </w:r>
      <w:r w:rsidR="0033320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disiplinlerin</w:t>
      </w:r>
      <w:r w:rsidR="0096552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ortak konularından seçilir.</w:t>
      </w:r>
      <w:r w:rsidR="00CC469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  <w:r w:rsidR="0096552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Proje konusu</w:t>
      </w:r>
      <w:r w:rsidR="007046B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ve kapsamının</w:t>
      </w:r>
      <w:r w:rsidR="0096552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projeye taraf olan disiplinler</w:t>
      </w:r>
      <w:r w:rsidR="006A430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e</w:t>
      </w:r>
      <w:r w:rsidR="0096552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ağırlıkça eşit </w:t>
      </w:r>
      <w:r w:rsidR="006A430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oranda</w:t>
      </w:r>
      <w:r w:rsidR="0096552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dağıtılmasına</w:t>
      </w:r>
      <w:r w:rsidR="00250DA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özen gösteri</w:t>
      </w:r>
      <w:r w:rsidR="00F462E2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lir</w:t>
      </w:r>
      <w:r w:rsidR="00250DA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.</w:t>
      </w:r>
      <w:r w:rsidR="00CC4693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</w:p>
    <w:p w14:paraId="27527B38" w14:textId="77777777" w:rsidR="00EA0BE9" w:rsidRPr="009B40E7" w:rsidRDefault="00EA0BE9" w:rsidP="00EB5118">
      <w:pPr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63EAD6D9" w14:textId="2D89C549" w:rsidR="007046B6" w:rsidRPr="009B40E7" w:rsidRDefault="009E75DC" w:rsidP="007046B6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  <w:r>
        <w:rPr>
          <w:rFonts w:ascii="Times New Roman" w:hAnsi="Times New Roman" w:cs="Times New Roman"/>
          <w:noProof/>
          <w:sz w:val="20"/>
          <w:szCs w:val="20"/>
          <w:lang w:val="tr-TR"/>
        </w:rPr>
        <w:t>Çok disiplinli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  <w:r w:rsidR="007046B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projede her disiplinden bir öğretim üyesi projenin ortak resmi danışmanıdır. Her öğretim üyesi kendi bölümündeki öğrencilerin çalışmalarını yönetmekle sorumludur</w:t>
      </w:r>
      <w:r w:rsidR="00664D81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.</w:t>
      </w:r>
      <w:r w:rsidR="007046B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</w:p>
    <w:p w14:paraId="61A3B7E4" w14:textId="77777777" w:rsidR="00F513FB" w:rsidRPr="009B40E7" w:rsidRDefault="00F513FB" w:rsidP="007046B6">
      <w:pPr>
        <w:ind w:left="0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26BE0707" w14:textId="56EDA2FF" w:rsidR="00CE1199" w:rsidRPr="009B40E7" w:rsidRDefault="00CE1199" w:rsidP="00CE1199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Danışman öğretim üyeleri, projenin gelişimini, ara ve nihai çıktılarını ve tüm aşamalarını yönetmek ve takip etmekle yükümlüdür. </w:t>
      </w:r>
    </w:p>
    <w:p w14:paraId="3CA4B58E" w14:textId="77777777" w:rsidR="00883FF8" w:rsidRPr="009B40E7" w:rsidRDefault="00883FF8" w:rsidP="00883FF8">
      <w:pPr>
        <w:pStyle w:val="ListeParagraf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3ADFF41C" w14:textId="68376643" w:rsidR="00883FF8" w:rsidRPr="009B40E7" w:rsidRDefault="00883FF8" w:rsidP="00883FF8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Proje grubundaki öğrencilerin projede alacağı sorumluluklar ve iş bölümü danışman öğretim üyesince belirlenir. </w:t>
      </w:r>
    </w:p>
    <w:p w14:paraId="7CDB97A3" w14:textId="2FEFFDF6" w:rsidR="00365DFF" w:rsidRPr="009B40E7" w:rsidRDefault="00365DFF" w:rsidP="00850AD6">
      <w:pPr>
        <w:ind w:left="0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73A0DE34" w14:textId="37C7AB9D" w:rsidR="00850AD6" w:rsidRPr="009B40E7" w:rsidRDefault="00850AD6" w:rsidP="00850AD6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Projeler grup projesi şeklinde uygulanır. Proje grupları</w:t>
      </w:r>
      <w:r w:rsidR="00467E4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nda</w:t>
      </w:r>
      <w:r w:rsidR="00E5019A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  <w:r w:rsidR="00467E4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Makine Mühendisliği </w:t>
      </w:r>
      <w:r w:rsidR="00E5019A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için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en az </w:t>
      </w:r>
      <w:r w:rsidR="00467E4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üç,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en fazla beş öğrenci</w:t>
      </w:r>
      <w:r w:rsidR="00467E4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bulunurken diğer bölümden en az bir danışman ve bir öğrenci olmalıdır.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Proje grupları, öğrenciler tarafından oluşturul</w:t>
      </w:r>
      <w:r w:rsidR="00F462E2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ur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. </w:t>
      </w:r>
      <w:r w:rsidR="00C8775C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Grup oluşturamayan öğrenciler, bölüm</w:t>
      </w:r>
      <w:r w:rsidR="007046B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başkanlığına</w:t>
      </w:r>
      <w:r w:rsidR="00C8775C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başvurarak isimlerini yazdırırlar ve bölüm</w:t>
      </w:r>
      <w:r w:rsidR="007046B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başkanlığı</w:t>
      </w:r>
      <w:r w:rsidR="00C8775C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tarafından oluşturulan gruplara atanırlar.</w:t>
      </w:r>
    </w:p>
    <w:p w14:paraId="180F94B0" w14:textId="77777777" w:rsidR="00BC0049" w:rsidRPr="009B40E7" w:rsidRDefault="00BC0049" w:rsidP="00BC0049">
      <w:pPr>
        <w:pStyle w:val="ListeParagraf"/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01595379" w14:textId="6C0ED77D" w:rsidR="00B578BB" w:rsidRPr="009B40E7" w:rsidRDefault="00E37909" w:rsidP="00DB72A8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Öğretim </w:t>
      </w:r>
      <w:r w:rsidR="00F462E2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üyeleri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, bir sonraki dönem vermek istedikleri proje başlıklarını, proje özeti ve ilgili şart</w:t>
      </w:r>
      <w:r w:rsidR="00003C0F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, beklenti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ve açıklamalarla birlikte ders kayıtları başlamadan iki hafta önce bölüm başkanlı</w:t>
      </w:r>
      <w:r w:rsidR="00E57D0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ğına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sunar</w:t>
      </w:r>
      <w:r w:rsidR="00CE1199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lar</w:t>
      </w: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. Bölüm başkanlığı ders kayıtlarından bir hafta önce projeleri bölüm web sitesinde ilan eder. </w:t>
      </w:r>
      <w:bookmarkStart w:id="0" w:name="_Hlk201580947"/>
      <w:r w:rsidR="00E57D0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Farklı disiplinlerde oluşturulan gruplar bir araya gelir; ilgili danışman öğretim üyeleriyle görüşerek mutabakat sağlar;</w:t>
      </w:r>
      <w:r w:rsidR="00C66DDB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  <w:r w:rsidR="00E57D0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proje başlığını, danışman ve öğrenci isimlerini içeren </w:t>
      </w:r>
      <w:r w:rsidR="00C66DDB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form</w:t>
      </w:r>
      <w:r w:rsidR="00E57D0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u</w:t>
      </w:r>
      <w:r w:rsidR="00C66DDB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imzalar; danışman</w:t>
      </w:r>
      <w:r w:rsidR="00E57D0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hocalara </w:t>
      </w:r>
      <w:r w:rsidR="00C66DDB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imzalatır ve bölüm başkanlı</w:t>
      </w:r>
      <w:r w:rsidR="00E57D0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klarına </w:t>
      </w:r>
      <w:r w:rsidR="00C66DDB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sunar.</w:t>
      </w:r>
      <w:r w:rsidR="00850AD6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</w:t>
      </w:r>
      <w:r w:rsidR="00883FF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Öğrenciler mutabakat sağladıkları danışman hocanın dersine kayıt yaptırır.</w:t>
      </w:r>
      <w:bookmarkEnd w:id="0"/>
    </w:p>
    <w:p w14:paraId="07D08F6B" w14:textId="77777777" w:rsidR="00F462E2" w:rsidRPr="009B40E7" w:rsidRDefault="00F462E2" w:rsidP="00F462E2">
      <w:pPr>
        <w:ind w:left="0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4EEFA907" w14:textId="5AF39BA7" w:rsidR="00B578BB" w:rsidRPr="009B40E7" w:rsidRDefault="00B578BB" w:rsidP="003D4374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noProof/>
          <w:sz w:val="20"/>
          <w:szCs w:val="20"/>
          <w:lang w:val="tr-TR"/>
        </w:rPr>
      </w:pPr>
      <w:r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Bitirme projelerinde</w:t>
      </w:r>
      <w:r w:rsidR="00DB72A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ihtiyaç duyulabilecek her türlü alet, ekipman ve bütçe projeyi yapan öğrencilerin sorumluluğundadır. Proje danışman</w:t>
      </w:r>
      <w:r w:rsidR="00957105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lar</w:t>
      </w:r>
      <w:r w:rsidR="00DB72A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ı</w:t>
      </w:r>
      <w:r w:rsidR="00003C0F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>;</w:t>
      </w:r>
      <w:r w:rsidR="00DB72A8" w:rsidRPr="009B40E7">
        <w:rPr>
          <w:rFonts w:ascii="Times New Roman" w:hAnsi="Times New Roman" w:cs="Times New Roman"/>
          <w:noProof/>
          <w:sz w:val="20"/>
          <w:szCs w:val="20"/>
          <w:lang w:val="tr-TR"/>
        </w:rPr>
        <w:t xml:space="preserve"> üniversitenin alet, ekipman, laboratuvar ve alan imkanlarının proje kapsamında kullanılması için öğrencilere yardımcı olur. </w:t>
      </w:r>
    </w:p>
    <w:p w14:paraId="4060F8A1" w14:textId="77777777" w:rsidR="00883FF8" w:rsidRPr="009B40E7" w:rsidRDefault="00883FF8" w:rsidP="00883FF8">
      <w:pPr>
        <w:ind w:left="0"/>
        <w:rPr>
          <w:rFonts w:ascii="Times New Roman" w:hAnsi="Times New Roman" w:cs="Times New Roman"/>
          <w:noProof/>
          <w:sz w:val="20"/>
          <w:szCs w:val="20"/>
          <w:lang w:val="tr-TR"/>
        </w:rPr>
      </w:pPr>
    </w:p>
    <w:p w14:paraId="4E55C74C" w14:textId="12C40ED5" w:rsidR="00690157" w:rsidRPr="009B40E7" w:rsidRDefault="00883FF8" w:rsidP="009B40E7">
      <w:pPr>
        <w:pStyle w:val="ListeParagraf"/>
        <w:numPr>
          <w:ilvl w:val="0"/>
          <w:numId w:val="6"/>
        </w:numPr>
        <w:ind w:left="360"/>
        <w:rPr>
          <w:rFonts w:ascii="Times New Roman" w:hAnsi="Times New Roman" w:cs="Times New Roman"/>
          <w:sz w:val="20"/>
          <w:szCs w:val="20"/>
          <w:lang w:val="tr-TR"/>
        </w:rPr>
      </w:pPr>
      <w:bookmarkStart w:id="1" w:name="_Hlk201581108"/>
      <w:r w:rsidRPr="009B40E7">
        <w:rPr>
          <w:rFonts w:ascii="Times New Roman" w:hAnsi="Times New Roman" w:cs="Times New Roman"/>
          <w:sz w:val="20"/>
          <w:szCs w:val="20"/>
          <w:lang w:val="tr-TR"/>
        </w:rPr>
        <w:t>Bitirme projesi derslerinin ara sınavları, öğrenci grubunun danışman hoca</w:t>
      </w:r>
      <w:r w:rsidR="00CE1199" w:rsidRPr="009B40E7">
        <w:rPr>
          <w:rFonts w:ascii="Times New Roman" w:hAnsi="Times New Roman" w:cs="Times New Roman"/>
          <w:sz w:val="20"/>
          <w:szCs w:val="20"/>
          <w:lang w:val="tr-TR"/>
        </w:rPr>
        <w:t>lara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dönem içinde çalışmalarını sunması ve danışmanın öğrencilerin çalışmalarını değerlendirmesi ile gruptaki öğrencilere ayrı ayrı ara sınav notunu vermesi şeklinde uygulanır. Ara sınavların ağırlığı %40</w:t>
      </w:r>
      <w:r w:rsidR="00CE1199" w:rsidRPr="009B40E7">
        <w:rPr>
          <w:rFonts w:ascii="Times New Roman" w:hAnsi="Times New Roman" w:cs="Times New Roman"/>
          <w:sz w:val="20"/>
          <w:szCs w:val="20"/>
          <w:lang w:val="tr-TR"/>
        </w:rPr>
        <w:t>’tır.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Dönem sonunda </w:t>
      </w:r>
      <w:r w:rsidR="00CE1199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proje 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>gru</w:t>
      </w:r>
      <w:r w:rsidR="00CE1199" w:rsidRPr="009B40E7">
        <w:rPr>
          <w:rFonts w:ascii="Times New Roman" w:hAnsi="Times New Roman" w:cs="Times New Roman"/>
          <w:sz w:val="20"/>
          <w:szCs w:val="20"/>
          <w:lang w:val="tr-TR"/>
        </w:rPr>
        <w:t>bu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bir proje raporu hazırlar ve danışman</w:t>
      </w:r>
      <w:r w:rsidR="00CE1199" w:rsidRPr="009B40E7">
        <w:rPr>
          <w:rFonts w:ascii="Times New Roman" w:hAnsi="Times New Roman" w:cs="Times New Roman"/>
          <w:sz w:val="20"/>
          <w:szCs w:val="20"/>
          <w:lang w:val="tr-TR"/>
        </w:rPr>
        <w:t>lara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sunar. </w:t>
      </w:r>
      <w:bookmarkStart w:id="2" w:name="_Hlk201581288"/>
      <w:r w:rsidR="00141836" w:rsidRPr="009B40E7">
        <w:rPr>
          <w:rFonts w:ascii="Times New Roman" w:hAnsi="Times New Roman" w:cs="Times New Roman"/>
          <w:sz w:val="20"/>
          <w:szCs w:val="20"/>
          <w:lang w:val="tr-TR"/>
        </w:rPr>
        <w:t>D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>önemin son</w:t>
      </w:r>
      <w:r w:rsidR="00CE1199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iki haftası içinde bölüm başkanlıklarınca belirlenecek bir tarihte tüm</w:t>
      </w:r>
      <w:r w:rsidR="00141836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7B05D9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bölüm 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öğretim </w:t>
      </w:r>
      <w:r w:rsidR="00141836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elemanlarının 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yer aldığı bir panel önünde öğrenciler </w:t>
      </w:r>
      <w:r w:rsidR="00141836" w:rsidRPr="009B40E7">
        <w:rPr>
          <w:rFonts w:ascii="Times New Roman" w:hAnsi="Times New Roman" w:cs="Times New Roman"/>
          <w:sz w:val="20"/>
          <w:szCs w:val="20"/>
          <w:lang w:val="tr-TR"/>
        </w:rPr>
        <w:t>disiplinler</w:t>
      </w:r>
      <w:r w:rsidR="00BD1AF0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141836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arası </w:t>
      </w:r>
      <w:r w:rsidRPr="009B40E7">
        <w:rPr>
          <w:rFonts w:ascii="Times New Roman" w:hAnsi="Times New Roman" w:cs="Times New Roman"/>
          <w:sz w:val="20"/>
          <w:szCs w:val="20"/>
          <w:lang w:val="tr-TR"/>
        </w:rPr>
        <w:t>projelerini savunurlar.</w:t>
      </w:r>
      <w:bookmarkEnd w:id="2"/>
      <w:r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bookmarkStart w:id="3" w:name="_Hlk201581405"/>
      <w:r w:rsidR="007B05D9" w:rsidRPr="009B40E7">
        <w:rPr>
          <w:rFonts w:ascii="Times New Roman" w:hAnsi="Times New Roman" w:cs="Times New Roman"/>
          <w:sz w:val="20"/>
          <w:szCs w:val="20"/>
          <w:lang w:val="tr-TR"/>
        </w:rPr>
        <w:t>Her p</w:t>
      </w:r>
      <w:r w:rsidR="008578A6" w:rsidRPr="009B40E7">
        <w:rPr>
          <w:rFonts w:ascii="Times New Roman" w:hAnsi="Times New Roman" w:cs="Times New Roman"/>
          <w:sz w:val="20"/>
          <w:szCs w:val="20"/>
          <w:lang w:val="tr-TR"/>
        </w:rPr>
        <w:t>roje danışmanı</w:t>
      </w:r>
      <w:r w:rsidR="007B05D9" w:rsidRPr="009B40E7">
        <w:rPr>
          <w:rFonts w:ascii="Times New Roman" w:hAnsi="Times New Roman" w:cs="Times New Roman"/>
          <w:sz w:val="20"/>
          <w:szCs w:val="20"/>
          <w:lang w:val="tr-TR"/>
        </w:rPr>
        <w:t>,</w:t>
      </w:r>
      <w:r w:rsidR="008578A6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 proje sunularından sonra %60 ağırlıktaki final notunu </w:t>
      </w:r>
      <w:r w:rsidR="007B05D9" w:rsidRPr="009B40E7">
        <w:rPr>
          <w:rFonts w:ascii="Times New Roman" w:hAnsi="Times New Roman" w:cs="Times New Roman"/>
          <w:sz w:val="20"/>
          <w:szCs w:val="20"/>
          <w:lang w:val="tr-TR"/>
        </w:rPr>
        <w:t xml:space="preserve">kendi bölümündeki </w:t>
      </w:r>
      <w:r w:rsidR="008578A6" w:rsidRPr="009B40E7">
        <w:rPr>
          <w:rFonts w:ascii="Times New Roman" w:hAnsi="Times New Roman" w:cs="Times New Roman"/>
          <w:sz w:val="20"/>
          <w:szCs w:val="20"/>
          <w:lang w:val="tr-TR"/>
        </w:rPr>
        <w:t>her öğrenciye ayrı ayrı verir.</w:t>
      </w:r>
      <w:bookmarkEnd w:id="1"/>
      <w:bookmarkEnd w:id="3"/>
    </w:p>
    <w:p w14:paraId="268BE710" w14:textId="018330E5" w:rsidR="00385841" w:rsidRPr="00385841" w:rsidRDefault="00690157" w:rsidP="009B40E7">
      <w:pPr>
        <w:ind w:left="0"/>
        <w:jc w:val="center"/>
        <w:rPr>
          <w:rFonts w:cstheme="minorHAnsi"/>
          <w:sz w:val="24"/>
          <w:szCs w:val="24"/>
          <w:lang w:val="tr-TR"/>
        </w:rPr>
      </w:pPr>
      <w:r>
        <w:rPr>
          <w:rFonts w:cstheme="minorHAnsi"/>
          <w:b/>
          <w:bCs/>
          <w:sz w:val="24"/>
          <w:szCs w:val="24"/>
          <w:lang w:val="tr-TR"/>
        </w:rPr>
        <w:br w:type="page"/>
      </w:r>
      <w:bookmarkStart w:id="4" w:name="_Hlk201581515"/>
      <w:r w:rsidR="00385841" w:rsidRPr="00385841">
        <w:rPr>
          <w:rFonts w:ascii="Times New Roman" w:hAnsi="Times New Roman" w:cs="Times New Roman"/>
          <w:sz w:val="28"/>
          <w:szCs w:val="28"/>
        </w:rPr>
        <w:lastRenderedPageBreak/>
        <w:t>Sample</w:t>
      </w:r>
    </w:p>
    <w:p w14:paraId="3DBBE8E9" w14:textId="367EB704" w:rsidR="00704E9C" w:rsidRDefault="00704E9C" w:rsidP="00704E9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Multidisciplinary </w:t>
      </w:r>
      <w:r w:rsidRPr="00FD7C01">
        <w:rPr>
          <w:rFonts w:ascii="Times New Roman" w:hAnsi="Times New Roman" w:cs="Times New Roman"/>
          <w:b/>
          <w:bCs/>
          <w:sz w:val="28"/>
          <w:szCs w:val="28"/>
        </w:rPr>
        <w:t>Graduation Project Proposal</w:t>
      </w:r>
    </w:p>
    <w:p w14:paraId="781E20C6" w14:textId="77777777" w:rsidR="00702274" w:rsidRPr="00702274" w:rsidRDefault="00702274" w:rsidP="00702274">
      <w:pPr>
        <w:jc w:val="center"/>
        <w:rPr>
          <w:rFonts w:cstheme="minorHAnsi"/>
          <w:sz w:val="24"/>
          <w:szCs w:val="24"/>
          <w:lang w:val="tr-TR"/>
        </w:rPr>
      </w:pPr>
      <w:r w:rsidRPr="00702274">
        <w:rPr>
          <w:rFonts w:cstheme="minorHAnsi"/>
          <w:sz w:val="24"/>
          <w:szCs w:val="24"/>
          <w:lang w:val="tr-TR"/>
        </w:rPr>
        <w:t>MCE 401 Graduation Project I</w:t>
      </w:r>
    </w:p>
    <w:p w14:paraId="36DC3175" w14:textId="77777777" w:rsidR="00702274" w:rsidRDefault="00702274" w:rsidP="00702274">
      <w:pPr>
        <w:jc w:val="center"/>
        <w:rPr>
          <w:rFonts w:cstheme="minorHAnsi"/>
          <w:sz w:val="24"/>
          <w:szCs w:val="24"/>
          <w:lang w:val="tr-TR"/>
        </w:rPr>
      </w:pPr>
      <w:r w:rsidRPr="00702274">
        <w:rPr>
          <w:rFonts w:cstheme="minorHAnsi"/>
          <w:sz w:val="24"/>
          <w:szCs w:val="24"/>
          <w:lang w:val="tr-TR"/>
        </w:rPr>
        <w:t>MCE 402 Graduation Project II</w:t>
      </w:r>
    </w:p>
    <w:p w14:paraId="03602873" w14:textId="44DF6F9E" w:rsidR="00D3061A" w:rsidRPr="008F798C" w:rsidRDefault="00BC04EF" w:rsidP="00702274">
      <w:pPr>
        <w:jc w:val="center"/>
        <w:rPr>
          <w:rFonts w:cstheme="minorHAnsi"/>
          <w:sz w:val="24"/>
          <w:szCs w:val="24"/>
          <w:lang w:val="tr-TR"/>
        </w:rPr>
      </w:pPr>
      <w:r w:rsidRPr="008F798C">
        <w:rPr>
          <w:rFonts w:cstheme="minorHAnsi"/>
          <w:sz w:val="24"/>
          <w:szCs w:val="24"/>
          <w:lang w:val="tr-TR"/>
        </w:rPr>
        <w:t>EE</w:t>
      </w:r>
      <w:r w:rsidR="008F798C" w:rsidRPr="008F798C">
        <w:rPr>
          <w:rFonts w:cstheme="minorHAnsi"/>
          <w:sz w:val="24"/>
          <w:szCs w:val="24"/>
          <w:lang w:val="tr-TR"/>
        </w:rPr>
        <w:t>E</w:t>
      </w:r>
      <w:r w:rsidR="00D3061A" w:rsidRPr="008F798C">
        <w:rPr>
          <w:rFonts w:cstheme="minorHAnsi"/>
          <w:sz w:val="24"/>
          <w:szCs w:val="24"/>
          <w:lang w:val="tr-TR"/>
        </w:rPr>
        <w:t xml:space="preserve"> 401 </w:t>
      </w:r>
      <w:r w:rsidR="008F798C" w:rsidRPr="008F798C">
        <w:rPr>
          <w:rFonts w:cstheme="minorHAnsi"/>
          <w:sz w:val="24"/>
          <w:szCs w:val="24"/>
          <w:lang w:val="tr-TR"/>
        </w:rPr>
        <w:t>Electrical Engineering Design</w:t>
      </w:r>
    </w:p>
    <w:p w14:paraId="77968907" w14:textId="380C6A13" w:rsidR="00D3061A" w:rsidRPr="00D3061A" w:rsidRDefault="008F798C" w:rsidP="00702274">
      <w:pPr>
        <w:jc w:val="center"/>
        <w:rPr>
          <w:rFonts w:cstheme="minorHAnsi"/>
          <w:sz w:val="24"/>
          <w:szCs w:val="24"/>
          <w:lang w:val="tr-TR"/>
        </w:rPr>
      </w:pPr>
      <w:r w:rsidRPr="008F798C">
        <w:rPr>
          <w:rFonts w:cstheme="minorHAnsi"/>
          <w:sz w:val="24"/>
          <w:szCs w:val="24"/>
          <w:lang w:val="tr-TR"/>
        </w:rPr>
        <w:t>EEE</w:t>
      </w:r>
      <w:r w:rsidR="00D3061A" w:rsidRPr="008F798C">
        <w:rPr>
          <w:rFonts w:cstheme="minorHAnsi"/>
          <w:sz w:val="24"/>
          <w:szCs w:val="24"/>
          <w:lang w:val="tr-TR"/>
        </w:rPr>
        <w:t xml:space="preserve"> 402 </w:t>
      </w:r>
      <w:r w:rsidRPr="008F798C">
        <w:rPr>
          <w:rFonts w:cstheme="minorHAnsi"/>
          <w:sz w:val="24"/>
          <w:szCs w:val="24"/>
          <w:lang w:val="tr-TR"/>
        </w:rPr>
        <w:t>Graduation Thesis</w:t>
      </w:r>
    </w:p>
    <w:p w14:paraId="3E19F90B" w14:textId="77777777" w:rsidR="00690157" w:rsidRPr="00247AE2" w:rsidRDefault="00690157" w:rsidP="00690157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690157" w:rsidRPr="00247AE2" w14:paraId="2EC2984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4E89F023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oject Title</w:t>
            </w:r>
          </w:p>
        </w:tc>
        <w:tc>
          <w:tcPr>
            <w:tcW w:w="7447" w:type="dxa"/>
            <w:vAlign w:val="center"/>
          </w:tcPr>
          <w:p w14:paraId="1CCE3B38" w14:textId="5A27FDDB" w:rsidR="00690157" w:rsidRPr="00247AE2" w:rsidRDefault="00344672" w:rsidP="00BC04E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Experimental </w:t>
            </w:r>
            <w:r w:rsidR="00BC04EF">
              <w:rPr>
                <w:rFonts w:ascii="Times New Roman" w:hAnsi="Times New Roman" w:cs="Times New Roman"/>
                <w:lang w:val="en-US"/>
              </w:rPr>
              <w:t xml:space="preserve">and numerical </w:t>
            </w:r>
            <w:r>
              <w:rPr>
                <w:rFonts w:ascii="Times New Roman" w:hAnsi="Times New Roman" w:cs="Times New Roman"/>
                <w:lang w:val="en-US"/>
              </w:rPr>
              <w:t>i</w:t>
            </w:r>
            <w:r w:rsidR="009D3A4C">
              <w:rPr>
                <w:rFonts w:ascii="Times New Roman" w:hAnsi="Times New Roman" w:cs="Times New Roman"/>
                <w:lang w:val="en-US"/>
              </w:rPr>
              <w:t xml:space="preserve">nvestigation </w:t>
            </w:r>
            <w:r>
              <w:rPr>
                <w:rFonts w:ascii="Times New Roman" w:hAnsi="Times New Roman" w:cs="Times New Roman"/>
                <w:lang w:val="en-US"/>
              </w:rPr>
              <w:t>of</w:t>
            </w:r>
            <w:r w:rsidR="009D3A4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BC04EF">
              <w:rPr>
                <w:rFonts w:ascii="Times New Roman" w:hAnsi="Times New Roman" w:cs="Times New Roman"/>
                <w:lang w:val="en-US"/>
              </w:rPr>
              <w:t xml:space="preserve">the electrical performance of </w:t>
            </w:r>
            <w:r w:rsidR="009D3A4C">
              <w:rPr>
                <w:rFonts w:ascii="Times New Roman" w:hAnsi="Times New Roman" w:cs="Times New Roman"/>
                <w:lang w:val="en-US"/>
              </w:rPr>
              <w:t>PV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E0365F">
              <w:rPr>
                <w:rFonts w:ascii="Times New Roman" w:hAnsi="Times New Roman" w:cs="Times New Roman"/>
                <w:lang w:val="en-US"/>
              </w:rPr>
              <w:t>module</w:t>
            </w:r>
            <w:r>
              <w:rPr>
                <w:rFonts w:ascii="Times New Roman" w:hAnsi="Times New Roman" w:cs="Times New Roman"/>
                <w:lang w:val="en-US"/>
              </w:rPr>
              <w:t xml:space="preserve">s </w:t>
            </w:r>
            <w:r w:rsidR="00BC04EF">
              <w:rPr>
                <w:rFonts w:ascii="Times New Roman" w:hAnsi="Times New Roman" w:cs="Times New Roman"/>
                <w:lang w:val="en-US"/>
              </w:rPr>
              <w:t>und</w:t>
            </w:r>
            <w:bookmarkStart w:id="5" w:name="_GoBack"/>
            <w:bookmarkEnd w:id="5"/>
            <w:r w:rsidR="00BC04EF">
              <w:rPr>
                <w:rFonts w:ascii="Times New Roman" w:hAnsi="Times New Roman" w:cs="Times New Roman"/>
                <w:lang w:val="en-US"/>
              </w:rPr>
              <w:t xml:space="preserve">er different real operating conditions using </w:t>
            </w:r>
            <w:r w:rsidR="009D3A4C">
              <w:rPr>
                <w:rFonts w:ascii="Times New Roman" w:hAnsi="Times New Roman" w:cs="Times New Roman"/>
                <w:lang w:val="en-US"/>
              </w:rPr>
              <w:t>Computational Fluid Dynamics (CFD)</w:t>
            </w:r>
            <w:r w:rsidR="00BC04EF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690157" w:rsidRPr="00704E9C" w14:paraId="30D8ED19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7A58B9D3" w14:textId="77777777" w:rsidR="00690157" w:rsidRPr="00704E9C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704E9C">
              <w:rPr>
                <w:rFonts w:ascii="Times New Roman" w:hAnsi="Times New Roman" w:cs="Times New Roman"/>
                <w:lang w:val="en-US"/>
              </w:rPr>
              <w:t>Classification</w:t>
            </w:r>
          </w:p>
        </w:tc>
        <w:tc>
          <w:tcPr>
            <w:tcW w:w="7447" w:type="dxa"/>
            <w:vAlign w:val="center"/>
          </w:tcPr>
          <w:p w14:paraId="38DDD248" w14:textId="77777777" w:rsidR="00690157" w:rsidRPr="00704E9C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704E9C">
              <w:rPr>
                <w:rFonts w:ascii="Times New Roman" w:hAnsi="Times New Roman" w:cs="Times New Roman"/>
                <w:lang w:val="en-US"/>
              </w:rPr>
              <w:t>Research project / Engineering application</w:t>
            </w:r>
          </w:p>
        </w:tc>
      </w:tr>
      <w:tr w:rsidR="00690157" w:rsidRPr="00247AE2" w14:paraId="39F25726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0D0CA2DD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7447" w:type="dxa"/>
            <w:vAlign w:val="center"/>
          </w:tcPr>
          <w:p w14:paraId="38D0B667" w14:textId="3D5069CE" w:rsidR="00690157" w:rsidRPr="00247AE2" w:rsidRDefault="009D3A4C" w:rsidP="009D3A4C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ökhan Canbolat</w:t>
            </w:r>
            <w:r w:rsidR="0014496B">
              <w:rPr>
                <w:rFonts w:ascii="Times New Roman" w:hAnsi="Times New Roman" w:cs="Times New Roman"/>
                <w:lang w:val="en-US"/>
              </w:rPr>
              <w:t>,</w:t>
            </w:r>
            <w:r w:rsidR="00467E46">
              <w:rPr>
                <w:rFonts w:ascii="Times New Roman" w:hAnsi="Times New Roman" w:cs="Times New Roman"/>
                <w:lang w:val="en-US"/>
              </w:rPr>
              <w:t xml:space="preserve"> Mechanical Eng. /</w:t>
            </w:r>
            <w:r w:rsidR="0014496B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Okan Güngör, </w:t>
            </w:r>
            <w:r w:rsidRPr="009D3A4C">
              <w:rPr>
                <w:rFonts w:ascii="Times New Roman" w:hAnsi="Times New Roman" w:cs="Times New Roman"/>
                <w:lang w:val="en-US"/>
              </w:rPr>
              <w:t>Electr</w:t>
            </w:r>
            <w:r>
              <w:rPr>
                <w:rFonts w:ascii="Times New Roman" w:hAnsi="Times New Roman" w:cs="Times New Roman"/>
                <w:lang w:val="en-US"/>
              </w:rPr>
              <w:t>ical and Electronics Eng.</w:t>
            </w:r>
          </w:p>
        </w:tc>
      </w:tr>
      <w:tr w:rsidR="00690157" w:rsidRPr="00247AE2" w14:paraId="46E3744B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21061C75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Abstract</w:t>
            </w:r>
          </w:p>
        </w:tc>
        <w:tc>
          <w:tcPr>
            <w:tcW w:w="7447" w:type="dxa"/>
            <w:vAlign w:val="center"/>
          </w:tcPr>
          <w:p w14:paraId="027E6B35" w14:textId="6B6DEC61" w:rsidR="00101A1E" w:rsidRPr="00247AE2" w:rsidRDefault="008F798C" w:rsidP="008D49D6">
            <w:pPr>
              <w:spacing w:before="60" w:after="60"/>
              <w:jc w:val="both"/>
              <w:rPr>
                <w:rFonts w:ascii="Times New Roman" w:hAnsi="Times New Roman" w:cs="Times New Roman"/>
                <w:lang w:val="en-US"/>
              </w:rPr>
            </w:pPr>
            <w:r w:rsidRPr="008F798C">
              <w:rPr>
                <w:rFonts w:ascii="Times New Roman" w:hAnsi="Times New Roman" w:cs="Times New Roman"/>
                <w:lang w:val="en-US"/>
              </w:rPr>
              <w:t xml:space="preserve">The performance of </w:t>
            </w:r>
            <w:r w:rsidR="00E0365F">
              <w:rPr>
                <w:rFonts w:ascii="Times New Roman" w:hAnsi="Times New Roman" w:cs="Times New Roman"/>
                <w:lang w:val="en-US"/>
              </w:rPr>
              <w:t xml:space="preserve">the </w:t>
            </w:r>
            <w:r w:rsidRPr="008F798C">
              <w:rPr>
                <w:rFonts w:ascii="Times New Roman" w:hAnsi="Times New Roman" w:cs="Times New Roman"/>
                <w:lang w:val="en-US"/>
              </w:rPr>
              <w:t xml:space="preserve">PV </w:t>
            </w:r>
            <w:r w:rsidR="00E0365F">
              <w:rPr>
                <w:rFonts w:ascii="Times New Roman" w:hAnsi="Times New Roman" w:cs="Times New Roman"/>
                <w:lang w:val="en-US"/>
              </w:rPr>
              <w:t>module</w:t>
            </w:r>
            <w:r w:rsidR="008D49D6">
              <w:rPr>
                <w:rFonts w:ascii="Times New Roman" w:hAnsi="Times New Roman" w:cs="Times New Roman"/>
                <w:lang w:val="en-US"/>
              </w:rPr>
              <w:t>s</w:t>
            </w:r>
            <w:r w:rsidRPr="008F798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D49D6">
              <w:rPr>
                <w:rFonts w:ascii="Times New Roman" w:hAnsi="Times New Roman" w:cs="Times New Roman"/>
                <w:lang w:val="en-US"/>
              </w:rPr>
              <w:t>is</w:t>
            </w:r>
            <w:r w:rsidRPr="008F798C">
              <w:rPr>
                <w:rFonts w:ascii="Times New Roman" w:hAnsi="Times New Roman" w:cs="Times New Roman"/>
                <w:lang w:val="en-US"/>
              </w:rPr>
              <w:t xml:space="preserve"> greatly affected by operating temperature.</w:t>
            </w:r>
            <w:r>
              <w:rPr>
                <w:rFonts w:ascii="Times New Roman" w:hAnsi="Times New Roman" w:cs="Times New Roman"/>
                <w:lang w:val="en-US"/>
              </w:rPr>
              <w:t xml:space="preserve"> This project aims to investigate the electrical performance and cooling performance of PV panels under different operating conditions.</w:t>
            </w:r>
            <w:r w:rsidR="00060A5E">
              <w:rPr>
                <w:rFonts w:ascii="Times New Roman" w:hAnsi="Times New Roman" w:cs="Times New Roman"/>
                <w:lang w:val="en-US"/>
              </w:rPr>
              <w:t xml:space="preserve"> The CFD method will be utilized under natural and forced convection conditions using heat sinks, and numerical results will be validated by experimental results. To collect the experimental results, a PV test setup will be constructed.</w:t>
            </w:r>
            <w:r w:rsidR="004170A5">
              <w:rPr>
                <w:rFonts w:ascii="Times New Roman" w:hAnsi="Times New Roman" w:cs="Times New Roman"/>
                <w:lang w:val="en-US"/>
              </w:rPr>
              <w:t xml:space="preserve"> This setup will measure ambient temperature, solar radiation while controlling air flow. This system will be </w:t>
            </w:r>
            <w:r w:rsidR="00101A1E">
              <w:rPr>
                <w:rFonts w:ascii="Times New Roman" w:hAnsi="Times New Roman" w:cs="Times New Roman"/>
                <w:lang w:val="en-US"/>
              </w:rPr>
              <w:t>controlled</w:t>
            </w:r>
            <w:r w:rsidR="004170A5">
              <w:rPr>
                <w:rFonts w:ascii="Times New Roman" w:hAnsi="Times New Roman" w:cs="Times New Roman"/>
                <w:lang w:val="en-US"/>
              </w:rPr>
              <w:t xml:space="preserve"> by </w:t>
            </w:r>
            <w:r w:rsidR="00101A1E">
              <w:rPr>
                <w:rFonts w:ascii="Times New Roman" w:hAnsi="Times New Roman" w:cs="Times New Roman"/>
                <w:lang w:val="en-US"/>
              </w:rPr>
              <w:t>an application programming interface using C#.</w:t>
            </w:r>
          </w:p>
        </w:tc>
      </w:tr>
    </w:tbl>
    <w:p w14:paraId="4FF6C5C9" w14:textId="77777777" w:rsidR="00690157" w:rsidRPr="00247AE2" w:rsidRDefault="00690157" w:rsidP="00690157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690157" w:rsidRPr="00247AE2" w14:paraId="1CC5C6DE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490E94A6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4F697BF8" w14:textId="5FAD5A25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C</w:t>
            </w:r>
            <w:r w:rsidR="00467E46">
              <w:rPr>
                <w:rFonts w:ascii="Times New Roman" w:hAnsi="Times New Roman" w:cs="Times New Roman"/>
                <w:lang w:val="en-US"/>
              </w:rPr>
              <w:t>E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401 </w:t>
            </w:r>
            <w:r w:rsidR="00467E46" w:rsidRPr="005433FC">
              <w:rPr>
                <w:rFonts w:ascii="Times New Roman" w:hAnsi="Times New Roman" w:cs="Times New Roman"/>
              </w:rPr>
              <w:t>Graduation Project</w:t>
            </w:r>
            <w:r w:rsidR="00467E46">
              <w:rPr>
                <w:rFonts w:ascii="Times New Roman" w:hAnsi="Times New Roman" w:cs="Times New Roman"/>
              </w:rPr>
              <w:t xml:space="preserve"> I</w:t>
            </w:r>
            <w:r w:rsidR="00D3061A">
              <w:rPr>
                <w:rFonts w:ascii="Times New Roman" w:hAnsi="Times New Roman" w:cs="Times New Roman"/>
              </w:rPr>
              <w:t xml:space="preserve">, </w:t>
            </w:r>
            <w:r w:rsidR="008F798C" w:rsidRPr="008F798C">
              <w:rPr>
                <w:rFonts w:ascii="Times New Roman" w:hAnsi="Times New Roman" w:cs="Times New Roman"/>
              </w:rPr>
              <w:t>EEE 401 Electrical Engineering Design</w:t>
            </w:r>
          </w:p>
        </w:tc>
      </w:tr>
      <w:tr w:rsidR="00690157" w:rsidRPr="00247AE2" w14:paraId="761CC833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6A6AEA18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3B2DDA4D" w14:textId="77777777" w:rsidR="00690157" w:rsidRDefault="008F798C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8F798C">
              <w:rPr>
                <w:rFonts w:ascii="Times New Roman" w:hAnsi="Times New Roman" w:cs="Times New Roman"/>
                <w:lang w:val="en-US"/>
              </w:rPr>
              <w:t>MCE 313.2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060A5E" w:rsidRPr="008F798C">
              <w:rPr>
                <w:rFonts w:ascii="Times New Roman" w:hAnsi="Times New Roman" w:cs="Times New Roman"/>
                <w:lang w:val="en-US"/>
              </w:rPr>
              <w:t>Computational Fluid Dynamics</w:t>
            </w:r>
          </w:p>
          <w:p w14:paraId="22A38472" w14:textId="12D1E038" w:rsidR="0019572C" w:rsidRPr="00247AE2" w:rsidRDefault="0019572C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19572C">
              <w:rPr>
                <w:rFonts w:ascii="Times New Roman" w:hAnsi="Times New Roman" w:cs="Times New Roman"/>
                <w:lang w:val="en-US"/>
              </w:rPr>
              <w:t>EEE 309 Electromechanical Energy Conversion I</w:t>
            </w:r>
          </w:p>
        </w:tc>
      </w:tr>
      <w:tr w:rsidR="00690157" w:rsidRPr="00247AE2" w14:paraId="6A413A8A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493954F9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377DA575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690157" w:rsidRPr="00247AE2" w14:paraId="006CE935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636FB372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4F440B28" w14:textId="1A3893A5" w:rsidR="00690157" w:rsidRPr="00247AE2" w:rsidRDefault="00E0365F" w:rsidP="00E036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ic knowledge of the CFD method</w:t>
            </w:r>
          </w:p>
        </w:tc>
      </w:tr>
      <w:tr w:rsidR="00690157" w:rsidRPr="00247AE2" w14:paraId="0DFA17B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6D3B4A67" w14:textId="77777777" w:rsidR="00690157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16A23B72" w14:textId="6481F340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 xml:space="preserve">Literature </w:t>
            </w:r>
            <w:r w:rsidR="00E0365F">
              <w:rPr>
                <w:rFonts w:ascii="Times New Roman" w:hAnsi="Times New Roman" w:cs="Times New Roman"/>
                <w:lang w:val="en-US"/>
              </w:rPr>
              <w:t>S</w:t>
            </w:r>
            <w:r w:rsidRPr="003F32A6">
              <w:rPr>
                <w:rFonts w:ascii="Times New Roman" w:hAnsi="Times New Roman" w:cs="Times New Roman"/>
                <w:lang w:val="en-US"/>
              </w:rPr>
              <w:t>urvey</w:t>
            </w:r>
          </w:p>
          <w:p w14:paraId="68CF4453" w14:textId="6E4F17EF" w:rsidR="00690157" w:rsidRDefault="00E0365F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Designing of the Experimental Setup </w:t>
            </w:r>
          </w:p>
          <w:p w14:paraId="13DEBBAC" w14:textId="429C30D9" w:rsidR="00E0365F" w:rsidRPr="00E0365F" w:rsidRDefault="00E0365F" w:rsidP="003713E3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E0365F">
              <w:rPr>
                <w:rFonts w:ascii="Times New Roman" w:hAnsi="Times New Roman" w:cs="Times New Roman"/>
                <w:lang w:val="en-US"/>
              </w:rPr>
              <w:t>Numerical analysis</w:t>
            </w:r>
          </w:p>
          <w:p w14:paraId="727D2207" w14:textId="77777777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458F6CBD" w14:textId="5F247ADB" w:rsidR="00690157" w:rsidRPr="008D49D6" w:rsidRDefault="00E0365F" w:rsidP="00397DB0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8D49D6">
              <w:rPr>
                <w:rFonts w:ascii="Times New Roman" w:hAnsi="Times New Roman" w:cs="Times New Roman"/>
                <w:lang w:val="en-US"/>
              </w:rPr>
              <w:t>Test</w:t>
            </w:r>
            <w:r w:rsidRPr="008D49D6">
              <w:rPr>
                <w:rFonts w:ascii="Times New Roman" w:hAnsi="Times New Roman" w:cs="Times New Roman"/>
                <w:lang w:val="en-US"/>
              </w:rPr>
              <w:t>ing of the</w:t>
            </w:r>
            <w:r w:rsidRPr="008D49D6">
              <w:rPr>
                <w:rFonts w:ascii="Times New Roman" w:hAnsi="Times New Roman" w:cs="Times New Roman"/>
                <w:lang w:val="en-US"/>
              </w:rPr>
              <w:t xml:space="preserve"> PV module</w:t>
            </w:r>
            <w:r w:rsidRPr="008D49D6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2A4B74CA" w14:textId="77777777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putational analysis</w:t>
            </w:r>
          </w:p>
          <w:p w14:paraId="2BCC32F7" w14:textId="668329FA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 xml:space="preserve">Comparison of the </w:t>
            </w:r>
            <w:r w:rsidR="008D49D6">
              <w:rPr>
                <w:rFonts w:ascii="Times New Roman" w:hAnsi="Times New Roman" w:cs="Times New Roman"/>
                <w:lang w:val="en-US"/>
              </w:rPr>
              <w:t>experimental</w:t>
            </w:r>
            <w:r w:rsidRPr="003F32A6">
              <w:rPr>
                <w:rFonts w:ascii="Times New Roman" w:hAnsi="Times New Roman" w:cs="Times New Roman"/>
                <w:lang w:val="en-US"/>
              </w:rPr>
              <w:t xml:space="preserve"> and computational results</w:t>
            </w:r>
          </w:p>
          <w:p w14:paraId="53CBEF71" w14:textId="77777777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51ADA75A" w14:textId="77777777" w:rsidR="00690157" w:rsidRPr="003F32A6" w:rsidRDefault="00690157" w:rsidP="00690157">
            <w:pPr>
              <w:pStyle w:val="ListeParagraf"/>
              <w:numPr>
                <w:ilvl w:val="0"/>
                <w:numId w:val="9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35E35614" w14:textId="77777777" w:rsidR="00690157" w:rsidRDefault="00690157" w:rsidP="00690157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690157" w:rsidRPr="00247AE2" w14:paraId="714B593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6D6A074B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17A6B3C5" w14:textId="32D28A24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</w:t>
            </w:r>
            <w:r w:rsidR="00467E46">
              <w:rPr>
                <w:rFonts w:ascii="Times New Roman" w:hAnsi="Times New Roman" w:cs="Times New Roman"/>
                <w:lang w:val="en-US"/>
              </w:rPr>
              <w:t>CE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40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433FC">
              <w:rPr>
                <w:rFonts w:ascii="Times New Roman" w:hAnsi="Times New Roman" w:cs="Times New Roman"/>
                <w:lang w:val="en-US"/>
              </w:rPr>
              <w:t>Graduation Project</w:t>
            </w:r>
            <w:r w:rsidR="00467E46">
              <w:rPr>
                <w:rFonts w:ascii="Times New Roman" w:hAnsi="Times New Roman" w:cs="Times New Roman"/>
                <w:lang w:val="en-US"/>
              </w:rPr>
              <w:t xml:space="preserve"> II</w:t>
            </w:r>
            <w:r w:rsidR="00D3061A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8D49D6" w:rsidRPr="008D49D6">
              <w:rPr>
                <w:rFonts w:ascii="Times New Roman" w:hAnsi="Times New Roman" w:cs="Times New Roman"/>
              </w:rPr>
              <w:t>EEE 402 Graduation Thesis</w:t>
            </w:r>
          </w:p>
        </w:tc>
      </w:tr>
      <w:tr w:rsidR="00690157" w:rsidRPr="00247AE2" w14:paraId="77EE17C2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72AA8C36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13D1EFED" w14:textId="69099E3F" w:rsidR="00690157" w:rsidRPr="00247AE2" w:rsidRDefault="00690157" w:rsidP="008D49D6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C</w:t>
            </w:r>
            <w:r w:rsidR="00467E46">
              <w:rPr>
                <w:rFonts w:ascii="Times New Roman" w:hAnsi="Times New Roman" w:cs="Times New Roman"/>
                <w:lang w:val="en-US"/>
              </w:rPr>
              <w:t>E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401 </w:t>
            </w:r>
            <w:r w:rsidR="00467E46" w:rsidRPr="005433FC">
              <w:rPr>
                <w:rFonts w:ascii="Times New Roman" w:hAnsi="Times New Roman" w:cs="Times New Roman"/>
              </w:rPr>
              <w:t>Graduation Project</w:t>
            </w:r>
            <w:r w:rsidR="00467E46">
              <w:rPr>
                <w:rFonts w:ascii="Times New Roman" w:hAnsi="Times New Roman" w:cs="Times New Roman"/>
              </w:rPr>
              <w:t xml:space="preserve"> I</w:t>
            </w:r>
            <w:r w:rsidR="00D3061A">
              <w:rPr>
                <w:rFonts w:ascii="Times New Roman" w:hAnsi="Times New Roman" w:cs="Times New Roman"/>
              </w:rPr>
              <w:t xml:space="preserve">, </w:t>
            </w:r>
            <w:r w:rsidR="008D49D6" w:rsidRPr="008D49D6">
              <w:rPr>
                <w:rFonts w:ascii="Times New Roman" w:hAnsi="Times New Roman" w:cs="Times New Roman"/>
              </w:rPr>
              <w:t>EEE 401 Electrical Engineering Design</w:t>
            </w:r>
          </w:p>
        </w:tc>
      </w:tr>
      <w:tr w:rsidR="00690157" w:rsidRPr="00247AE2" w14:paraId="05BC2BE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04126451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509F2E33" w14:textId="00443949" w:rsidR="00690157" w:rsidRPr="00247AE2" w:rsidRDefault="008D49D6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8D49D6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690157" w:rsidRPr="00247AE2" w14:paraId="188E4A8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1EECFA70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0450530A" w14:textId="77777777" w:rsidR="00690157" w:rsidRPr="00247AE2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690157" w:rsidRPr="00247AE2" w14:paraId="46F62B17" w14:textId="77777777" w:rsidTr="00D5486F">
        <w:trPr>
          <w:trHeight w:val="432"/>
        </w:trPr>
        <w:tc>
          <w:tcPr>
            <w:tcW w:w="1615" w:type="dxa"/>
            <w:vAlign w:val="center"/>
          </w:tcPr>
          <w:p w14:paraId="25CDD0BF" w14:textId="77777777" w:rsidR="00690157" w:rsidRDefault="00690157" w:rsidP="00D5486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63CDEF99" w14:textId="037D1608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 xml:space="preserve">Experimental </w:t>
            </w:r>
            <w:r w:rsidR="008D49D6">
              <w:rPr>
                <w:rFonts w:ascii="Times New Roman" w:hAnsi="Times New Roman" w:cs="Times New Roman"/>
                <w:lang w:val="en-US"/>
              </w:rPr>
              <w:t xml:space="preserve">and numerical </w:t>
            </w:r>
            <w:r w:rsidRPr="003F32A6">
              <w:rPr>
                <w:rFonts w:ascii="Times New Roman" w:hAnsi="Times New Roman" w:cs="Times New Roman"/>
                <w:lang w:val="en-US"/>
              </w:rPr>
              <w:t>studies</w:t>
            </w:r>
          </w:p>
          <w:p w14:paraId="6E6DB3F8" w14:textId="77777777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ments on the results</w:t>
            </w:r>
          </w:p>
          <w:p w14:paraId="2B439477" w14:textId="77777777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5AA354B9" w14:textId="77777777" w:rsidR="00690157" w:rsidRPr="003F32A6" w:rsidRDefault="00690157" w:rsidP="00690157">
            <w:pPr>
              <w:pStyle w:val="ListeParagraf"/>
              <w:numPr>
                <w:ilvl w:val="0"/>
                <w:numId w:val="10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  <w:bookmarkEnd w:id="4"/>
    </w:tbl>
    <w:p w14:paraId="4E8572B4" w14:textId="77777777" w:rsidR="00702274" w:rsidRDefault="00702274" w:rsidP="00690157">
      <w:pPr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BFE5EF5" w14:textId="22CF932F" w:rsidR="00FD23D8" w:rsidRDefault="00FD23D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C7AE74" w14:textId="2DF077E5" w:rsidR="00BD1AF0" w:rsidRDefault="009E75DC" w:rsidP="000E6FB9">
      <w:pPr>
        <w:jc w:val="center"/>
        <w:rPr>
          <w:rFonts w:cstheme="minorHAnsi"/>
          <w:bCs/>
          <w:noProof/>
          <w:sz w:val="28"/>
          <w:szCs w:val="28"/>
          <w:lang w:val="tr-TR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Multidisciplinary </w:t>
      </w:r>
      <w:r w:rsidRPr="00FD7C01">
        <w:rPr>
          <w:rFonts w:ascii="Times New Roman" w:hAnsi="Times New Roman" w:cs="Times New Roman"/>
          <w:b/>
          <w:bCs/>
          <w:sz w:val="28"/>
          <w:szCs w:val="28"/>
        </w:rPr>
        <w:t>Graduation Project</w:t>
      </w:r>
      <w:r w:rsidR="000E6FB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90157">
        <w:rPr>
          <w:rFonts w:ascii="Times New Roman" w:hAnsi="Times New Roman" w:cs="Times New Roman"/>
          <w:b/>
          <w:bCs/>
          <w:sz w:val="28"/>
          <w:szCs w:val="28"/>
        </w:rPr>
        <w:t>Application Form</w:t>
      </w:r>
      <w:r w:rsidR="00BD1AF0" w:rsidRPr="00611E43">
        <w:rPr>
          <w:rFonts w:cstheme="minorHAnsi"/>
          <w:bCs/>
          <w:noProof/>
          <w:sz w:val="28"/>
          <w:szCs w:val="28"/>
          <w:lang w:val="tr-TR"/>
        </w:rPr>
        <w:t xml:space="preserve"> </w:t>
      </w:r>
    </w:p>
    <w:p w14:paraId="28BF3529" w14:textId="77777777" w:rsidR="00702274" w:rsidRPr="00702274" w:rsidRDefault="00702274" w:rsidP="00702274">
      <w:pPr>
        <w:jc w:val="center"/>
        <w:rPr>
          <w:rFonts w:cstheme="minorHAnsi"/>
          <w:sz w:val="24"/>
          <w:szCs w:val="24"/>
          <w:lang w:val="tr-TR"/>
        </w:rPr>
      </w:pPr>
      <w:r w:rsidRPr="00702274">
        <w:rPr>
          <w:rFonts w:cstheme="minorHAnsi"/>
          <w:sz w:val="24"/>
          <w:szCs w:val="24"/>
          <w:lang w:val="tr-TR"/>
        </w:rPr>
        <w:t>MCE 401 Graduation Project I</w:t>
      </w:r>
    </w:p>
    <w:p w14:paraId="4A67237C" w14:textId="77777777" w:rsidR="00702274" w:rsidRDefault="00702274" w:rsidP="00702274">
      <w:pPr>
        <w:jc w:val="center"/>
        <w:rPr>
          <w:rFonts w:cstheme="minorHAnsi"/>
          <w:sz w:val="24"/>
          <w:szCs w:val="24"/>
          <w:lang w:val="tr-TR"/>
        </w:rPr>
      </w:pPr>
      <w:r w:rsidRPr="00702274">
        <w:rPr>
          <w:rFonts w:cstheme="minorHAnsi"/>
          <w:sz w:val="24"/>
          <w:szCs w:val="24"/>
          <w:lang w:val="tr-TR"/>
        </w:rPr>
        <w:t>MCE 402 Graduation Project II</w:t>
      </w:r>
    </w:p>
    <w:p w14:paraId="6473E438" w14:textId="17A61110" w:rsidR="00D3061A" w:rsidRPr="00D3061A" w:rsidRDefault="008D49D6" w:rsidP="00D3061A">
      <w:pPr>
        <w:jc w:val="center"/>
        <w:rPr>
          <w:rFonts w:cstheme="minorHAnsi"/>
          <w:sz w:val="24"/>
          <w:szCs w:val="24"/>
        </w:rPr>
      </w:pPr>
      <w:r w:rsidRPr="008D49D6">
        <w:rPr>
          <w:rFonts w:cstheme="minorHAnsi"/>
          <w:sz w:val="24"/>
          <w:szCs w:val="24"/>
        </w:rPr>
        <w:t>EEE 401 Electrical Engineering Design</w:t>
      </w:r>
    </w:p>
    <w:p w14:paraId="33627D76" w14:textId="6E0A1C7C" w:rsidR="00D3061A" w:rsidRPr="00702274" w:rsidRDefault="008D49D6" w:rsidP="00D3061A">
      <w:pPr>
        <w:jc w:val="center"/>
        <w:rPr>
          <w:rFonts w:cstheme="minorHAnsi"/>
          <w:sz w:val="24"/>
          <w:szCs w:val="24"/>
          <w:lang w:val="tr-TR"/>
        </w:rPr>
      </w:pPr>
      <w:r w:rsidRPr="008D49D6">
        <w:rPr>
          <w:rFonts w:cstheme="minorHAnsi"/>
          <w:sz w:val="24"/>
          <w:szCs w:val="24"/>
        </w:rPr>
        <w:t>EEE 402 Graduation Thesis</w:t>
      </w:r>
    </w:p>
    <w:p w14:paraId="4BE654E4" w14:textId="77777777" w:rsidR="00BD1AF0" w:rsidRDefault="00BD1AF0" w:rsidP="00BD1AF0">
      <w:pPr>
        <w:rPr>
          <w:rFonts w:ascii="Times New Roman" w:hAnsi="Times New Roman" w:cs="Times New Roman"/>
          <w:b/>
          <w:sz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3"/>
        <w:gridCol w:w="6798"/>
      </w:tblGrid>
      <w:tr w:rsidR="00BD1AF0" w:rsidRPr="005337B0" w14:paraId="2CA03BDF" w14:textId="77777777" w:rsidTr="00F37E44">
        <w:trPr>
          <w:trHeight w:val="599"/>
        </w:trPr>
        <w:tc>
          <w:tcPr>
            <w:tcW w:w="2263" w:type="dxa"/>
            <w:vAlign w:val="center"/>
          </w:tcPr>
          <w:p w14:paraId="5E538B96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Term</w:t>
            </w:r>
          </w:p>
        </w:tc>
        <w:tc>
          <w:tcPr>
            <w:tcW w:w="6798" w:type="dxa"/>
            <w:vAlign w:val="center"/>
          </w:tcPr>
          <w:p w14:paraId="461EF4C0" w14:textId="10DAA913" w:rsidR="00BD1AF0" w:rsidRPr="005337B0" w:rsidRDefault="00737725" w:rsidP="00D5486F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5-2026</w:t>
            </w:r>
          </w:p>
        </w:tc>
      </w:tr>
      <w:tr w:rsidR="00BD1AF0" w:rsidRPr="005337B0" w14:paraId="5FDD40AA" w14:textId="77777777" w:rsidTr="00F37E44">
        <w:trPr>
          <w:trHeight w:val="599"/>
        </w:trPr>
        <w:tc>
          <w:tcPr>
            <w:tcW w:w="2263" w:type="dxa"/>
            <w:vAlign w:val="center"/>
          </w:tcPr>
          <w:p w14:paraId="1A25B6DA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Date</w:t>
            </w:r>
          </w:p>
        </w:tc>
        <w:tc>
          <w:tcPr>
            <w:tcW w:w="6798" w:type="dxa"/>
            <w:vAlign w:val="center"/>
          </w:tcPr>
          <w:p w14:paraId="33E47EB2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BD1AF0" w:rsidRPr="005337B0" w14:paraId="2A7E0216" w14:textId="77777777" w:rsidTr="00F37E44">
        <w:trPr>
          <w:trHeight w:val="599"/>
        </w:trPr>
        <w:tc>
          <w:tcPr>
            <w:tcW w:w="2263" w:type="dxa"/>
            <w:vAlign w:val="center"/>
          </w:tcPr>
          <w:p w14:paraId="460696F8" w14:textId="77777777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Project Title</w:t>
            </w:r>
          </w:p>
        </w:tc>
        <w:tc>
          <w:tcPr>
            <w:tcW w:w="6798" w:type="dxa"/>
            <w:vAlign w:val="center"/>
          </w:tcPr>
          <w:p w14:paraId="05DA8070" w14:textId="417B0EEA" w:rsidR="00BD1AF0" w:rsidRPr="005337B0" w:rsidRDefault="00737725" w:rsidP="00737725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37725">
              <w:rPr>
                <w:rFonts w:ascii="Times New Roman" w:hAnsi="Times New Roman" w:cs="Times New Roman"/>
                <w:bCs/>
              </w:rPr>
              <w:t xml:space="preserve">Experimental and numerical investigation of the electrical performance of PV modules under different real operating conditions using Computational Fluid Dynamics (CFD) </w:t>
            </w:r>
          </w:p>
        </w:tc>
      </w:tr>
    </w:tbl>
    <w:p w14:paraId="3FE75546" w14:textId="77777777" w:rsidR="00BD1AF0" w:rsidRPr="005337B0" w:rsidRDefault="00BD1AF0" w:rsidP="00BD1AF0">
      <w:pPr>
        <w:rPr>
          <w:rFonts w:ascii="Times New Roman" w:hAnsi="Times New Roman" w:cs="Times New Roman"/>
          <w:b/>
        </w:rPr>
      </w:pPr>
    </w:p>
    <w:p w14:paraId="1E32259D" w14:textId="77777777" w:rsidR="00BD1AF0" w:rsidRPr="005337B0" w:rsidRDefault="00BD1AF0" w:rsidP="00BD1AF0">
      <w:pPr>
        <w:rPr>
          <w:rFonts w:ascii="Times New Roman" w:hAnsi="Times New Roman" w:cs="Times New Roman"/>
          <w:b/>
        </w:rPr>
      </w:pPr>
    </w:p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2552"/>
        <w:gridCol w:w="2410"/>
        <w:gridCol w:w="283"/>
        <w:gridCol w:w="2552"/>
        <w:gridCol w:w="2409"/>
      </w:tblGrid>
      <w:tr w:rsidR="00BD1AF0" w:rsidRPr="005337B0" w14:paraId="0E16165C" w14:textId="77777777" w:rsidTr="00BD1AF0">
        <w:trPr>
          <w:trHeight w:val="657"/>
        </w:trPr>
        <w:tc>
          <w:tcPr>
            <w:tcW w:w="2552" w:type="dxa"/>
            <w:vAlign w:val="center"/>
          </w:tcPr>
          <w:p w14:paraId="28BF2D7B" w14:textId="7621F1FC" w:rsidR="00BD1AF0" w:rsidRPr="005337B0" w:rsidRDefault="00BD1AF0" w:rsidP="00D5486F">
            <w:pPr>
              <w:rPr>
                <w:rFonts w:ascii="Times New Roman" w:hAnsi="Times New Roman" w:cs="Times New Roman"/>
                <w:b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upervisor 1, Name and Department</w:t>
            </w:r>
          </w:p>
        </w:tc>
        <w:tc>
          <w:tcPr>
            <w:tcW w:w="2410" w:type="dxa"/>
            <w:vAlign w:val="center"/>
          </w:tcPr>
          <w:p w14:paraId="4940935C" w14:textId="0F9182B2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ignature</w:t>
            </w:r>
          </w:p>
        </w:tc>
        <w:tc>
          <w:tcPr>
            <w:tcW w:w="283" w:type="dxa"/>
            <w:tcBorders>
              <w:bottom w:val="nil"/>
            </w:tcBorders>
            <w:vAlign w:val="center"/>
          </w:tcPr>
          <w:p w14:paraId="4D621BCB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552" w:type="dxa"/>
            <w:vAlign w:val="center"/>
          </w:tcPr>
          <w:p w14:paraId="47D11FC0" w14:textId="5248237C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upervisor 2, Name and Department</w:t>
            </w:r>
          </w:p>
        </w:tc>
        <w:tc>
          <w:tcPr>
            <w:tcW w:w="2409" w:type="dxa"/>
            <w:vAlign w:val="center"/>
          </w:tcPr>
          <w:p w14:paraId="3CBBDCE5" w14:textId="4E5C569A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ignature</w:t>
            </w:r>
          </w:p>
        </w:tc>
      </w:tr>
      <w:tr w:rsidR="00BD1AF0" w:rsidRPr="005337B0" w14:paraId="748D7B8E" w14:textId="77777777" w:rsidTr="00BD1AF0">
        <w:tc>
          <w:tcPr>
            <w:tcW w:w="2552" w:type="dxa"/>
          </w:tcPr>
          <w:p w14:paraId="006480BF" w14:textId="60574BD9" w:rsidR="00BD1AF0" w:rsidRPr="00F76239" w:rsidRDefault="00F76239" w:rsidP="00D5486F">
            <w:pPr>
              <w:rPr>
                <w:rFonts w:ascii="Times New Roman" w:hAnsi="Times New Roman" w:cs="Times New Roman"/>
              </w:rPr>
            </w:pPr>
            <w:r w:rsidRPr="00F76239">
              <w:rPr>
                <w:rFonts w:ascii="Times New Roman" w:hAnsi="Times New Roman" w:cs="Times New Roman"/>
              </w:rPr>
              <w:t xml:space="preserve">Dr. Gökhan Canbolat, Mechanical Eng. </w:t>
            </w:r>
          </w:p>
          <w:p w14:paraId="286F0F2D" w14:textId="77777777" w:rsidR="00BD1AF0" w:rsidRPr="00F76239" w:rsidRDefault="00BD1AF0" w:rsidP="00D5486F">
            <w:pPr>
              <w:rPr>
                <w:rFonts w:ascii="Times New Roman" w:hAnsi="Times New Roman" w:cs="Times New Roman"/>
              </w:rPr>
            </w:pPr>
          </w:p>
          <w:p w14:paraId="04F74692" w14:textId="77777777" w:rsidR="005337B0" w:rsidRPr="00F76239" w:rsidRDefault="005337B0" w:rsidP="00D5486F">
            <w:pPr>
              <w:rPr>
                <w:rFonts w:ascii="Times New Roman" w:hAnsi="Times New Roman" w:cs="Times New Roman"/>
              </w:rPr>
            </w:pPr>
          </w:p>
          <w:p w14:paraId="2AABD124" w14:textId="77777777" w:rsidR="00BD1AF0" w:rsidRPr="00F76239" w:rsidRDefault="00BD1AF0" w:rsidP="00D548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</w:tcPr>
          <w:p w14:paraId="1C831CEF" w14:textId="77777777" w:rsidR="00BD1AF0" w:rsidRPr="00F76239" w:rsidRDefault="00BD1AF0" w:rsidP="00D548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CF9D04B" w14:textId="77777777" w:rsidR="00BD1AF0" w:rsidRPr="00F76239" w:rsidRDefault="00BD1AF0" w:rsidP="00D548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</w:tcPr>
          <w:p w14:paraId="47935297" w14:textId="5FB8DBCB" w:rsidR="00BD1AF0" w:rsidRPr="00F76239" w:rsidRDefault="00F76239" w:rsidP="00F76239">
            <w:pPr>
              <w:rPr>
                <w:rFonts w:ascii="Times New Roman" w:hAnsi="Times New Roman" w:cs="Times New Roman"/>
              </w:rPr>
            </w:pPr>
            <w:r w:rsidRPr="00F76239">
              <w:rPr>
                <w:rFonts w:ascii="Times New Roman" w:hAnsi="Times New Roman" w:cs="Times New Roman"/>
              </w:rPr>
              <w:t>Dr. Okan Güngör, Electrical and Electronics Eng.</w:t>
            </w:r>
          </w:p>
          <w:p w14:paraId="6019E9CC" w14:textId="77777777" w:rsidR="005337B0" w:rsidRPr="00F76239" w:rsidRDefault="005337B0" w:rsidP="00D5486F">
            <w:pPr>
              <w:rPr>
                <w:rFonts w:ascii="Times New Roman" w:hAnsi="Times New Roman" w:cs="Times New Roman"/>
              </w:rPr>
            </w:pPr>
          </w:p>
          <w:p w14:paraId="5D605075" w14:textId="77777777" w:rsidR="005337B0" w:rsidRPr="00F76239" w:rsidRDefault="005337B0" w:rsidP="00D5486F">
            <w:pPr>
              <w:rPr>
                <w:rFonts w:ascii="Times New Roman" w:hAnsi="Times New Roman" w:cs="Times New Roman"/>
              </w:rPr>
            </w:pPr>
          </w:p>
          <w:p w14:paraId="46B8B46C" w14:textId="77777777" w:rsidR="005337B0" w:rsidRPr="00F76239" w:rsidRDefault="005337B0" w:rsidP="00D548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36EE71B8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BD1AF0" w:rsidRPr="005337B0" w14:paraId="3D28618E" w14:textId="77777777" w:rsidTr="00BD1AF0">
        <w:trPr>
          <w:trHeight w:val="674"/>
        </w:trPr>
        <w:tc>
          <w:tcPr>
            <w:tcW w:w="4962" w:type="dxa"/>
            <w:gridSpan w:val="2"/>
            <w:vAlign w:val="center"/>
          </w:tcPr>
          <w:p w14:paraId="72C9DD03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tudents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530A19E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4961" w:type="dxa"/>
            <w:gridSpan w:val="2"/>
            <w:vAlign w:val="center"/>
          </w:tcPr>
          <w:p w14:paraId="75B50908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tudents</w:t>
            </w:r>
          </w:p>
        </w:tc>
      </w:tr>
      <w:tr w:rsidR="00BD1AF0" w:rsidRPr="005337B0" w14:paraId="16501A4E" w14:textId="77777777" w:rsidTr="00BD1AF0">
        <w:tc>
          <w:tcPr>
            <w:tcW w:w="2552" w:type="dxa"/>
          </w:tcPr>
          <w:p w14:paraId="513362EC" w14:textId="78711E73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Name and Student Number</w:t>
            </w:r>
          </w:p>
        </w:tc>
        <w:tc>
          <w:tcPr>
            <w:tcW w:w="2410" w:type="dxa"/>
            <w:vAlign w:val="center"/>
          </w:tcPr>
          <w:p w14:paraId="3B66C583" w14:textId="1839EA43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ignature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70B3FAE5" w14:textId="77777777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552" w:type="dxa"/>
            <w:vAlign w:val="center"/>
          </w:tcPr>
          <w:p w14:paraId="43AD07E5" w14:textId="1A49A4EB" w:rsidR="00BD1AF0" w:rsidRPr="005337B0" w:rsidRDefault="00BD1AF0" w:rsidP="00D5486F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Name and Student Number</w:t>
            </w:r>
          </w:p>
        </w:tc>
        <w:tc>
          <w:tcPr>
            <w:tcW w:w="2409" w:type="dxa"/>
            <w:vAlign w:val="center"/>
          </w:tcPr>
          <w:p w14:paraId="6014BAD3" w14:textId="25DE96C1" w:rsidR="00BD1AF0" w:rsidRPr="005337B0" w:rsidRDefault="00BD1AF0" w:rsidP="00D5486F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5337B0">
              <w:rPr>
                <w:rFonts w:ascii="Times New Roman" w:hAnsi="Times New Roman" w:cs="Times New Roman"/>
                <w:bCs/>
                <w:lang w:val="en-US"/>
              </w:rPr>
              <w:t>Signature</w:t>
            </w:r>
          </w:p>
        </w:tc>
      </w:tr>
      <w:tr w:rsidR="00BD1AF0" w:rsidRPr="005337B0" w14:paraId="2CA97285" w14:textId="77777777" w:rsidTr="00BD1AF0">
        <w:tc>
          <w:tcPr>
            <w:tcW w:w="2552" w:type="dxa"/>
          </w:tcPr>
          <w:p w14:paraId="1A0DDA29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57E5F56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0CB69E3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207716BC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13AFFAD9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137146C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191758EA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2FBACF2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D1AF0" w:rsidRPr="005337B0" w14:paraId="459C4996" w14:textId="77777777" w:rsidTr="00BD1AF0">
        <w:tc>
          <w:tcPr>
            <w:tcW w:w="2552" w:type="dxa"/>
          </w:tcPr>
          <w:p w14:paraId="7B9B1501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045A25B7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CB644ED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0781CC8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198F8EE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3697761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701580B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03F769A3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D1AF0" w:rsidRPr="005337B0" w14:paraId="39F2A3ED" w14:textId="77777777" w:rsidTr="00BD1AF0">
        <w:tc>
          <w:tcPr>
            <w:tcW w:w="2552" w:type="dxa"/>
          </w:tcPr>
          <w:p w14:paraId="17BFE240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02A47F97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B625519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37577429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31102A9A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43F2A63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164A0D01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31E1AE90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D1AF0" w:rsidRPr="005337B0" w14:paraId="6CD0A6D5" w14:textId="77777777" w:rsidTr="00BD1AF0">
        <w:tc>
          <w:tcPr>
            <w:tcW w:w="2552" w:type="dxa"/>
          </w:tcPr>
          <w:p w14:paraId="2C879E3B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C2C3FB9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DB6E222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69CDFCD2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1E68F7C2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  <w:tcBorders>
              <w:top w:val="nil"/>
            </w:tcBorders>
          </w:tcPr>
          <w:p w14:paraId="3BF57D6E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53D9C86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64E97F97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BD1AF0" w:rsidRPr="005337B0" w14:paraId="23ED98A9" w14:textId="77777777" w:rsidTr="00BD1AF0">
        <w:tc>
          <w:tcPr>
            <w:tcW w:w="2552" w:type="dxa"/>
          </w:tcPr>
          <w:p w14:paraId="53238F0B" w14:textId="77777777" w:rsidR="00BD1AF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4F602F1" w14:textId="77777777" w:rsidR="005337B0" w:rsidRPr="005337B0" w:rsidRDefault="005337B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6336FB1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E5092D8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</w:tcPr>
          <w:p w14:paraId="041E557E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" w:type="dxa"/>
          </w:tcPr>
          <w:p w14:paraId="1AC28144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2" w:type="dxa"/>
          </w:tcPr>
          <w:p w14:paraId="32E5D3E9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09" w:type="dxa"/>
          </w:tcPr>
          <w:p w14:paraId="35FF730D" w14:textId="77777777" w:rsidR="00BD1AF0" w:rsidRPr="005337B0" w:rsidRDefault="00BD1AF0" w:rsidP="00D5486F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</w:tbl>
    <w:p w14:paraId="24B148AA" w14:textId="37C09ECD" w:rsidR="00BD1AF0" w:rsidRPr="005337B0" w:rsidRDefault="00BD1AF0" w:rsidP="00732918">
      <w:pPr>
        <w:rPr>
          <w:rFonts w:ascii="Times New Roman" w:hAnsi="Times New Roman" w:cs="Times New Roman"/>
          <w:b/>
        </w:rPr>
      </w:pPr>
      <w:r w:rsidRPr="005337B0">
        <w:rPr>
          <w:rFonts w:ascii="Times New Roman" w:hAnsi="Times New Roman" w:cs="Times New Roman"/>
          <w:b/>
        </w:rPr>
        <w:t xml:space="preserve">   </w:t>
      </w:r>
    </w:p>
    <w:sectPr w:rsidR="00BD1AF0" w:rsidRPr="005337B0" w:rsidSect="00BD1AF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75C3B0" w14:textId="77777777" w:rsidR="00217B40" w:rsidRDefault="00217B40" w:rsidP="00FC70C2">
      <w:r>
        <w:separator/>
      </w:r>
    </w:p>
  </w:endnote>
  <w:endnote w:type="continuationSeparator" w:id="0">
    <w:p w14:paraId="76B4C3CC" w14:textId="77777777" w:rsidR="00217B40" w:rsidRDefault="00217B40" w:rsidP="00FC70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1152B4" w14:textId="77777777" w:rsidR="00217B40" w:rsidRDefault="00217B40" w:rsidP="00FC70C2">
      <w:r>
        <w:separator/>
      </w:r>
    </w:p>
  </w:footnote>
  <w:footnote w:type="continuationSeparator" w:id="0">
    <w:p w14:paraId="6F9370B2" w14:textId="77777777" w:rsidR="00217B40" w:rsidRDefault="00217B40" w:rsidP="00FC70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5007A"/>
    <w:multiLevelType w:val="hybridMultilevel"/>
    <w:tmpl w:val="C7827E62"/>
    <w:lvl w:ilvl="0" w:tplc="0409000F">
      <w:start w:val="1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17A37B14"/>
    <w:multiLevelType w:val="hybridMultilevel"/>
    <w:tmpl w:val="DE1C9812"/>
    <w:lvl w:ilvl="0" w:tplc="8D0CA0A6">
      <w:start w:val="1"/>
      <w:numFmt w:val="decimal"/>
      <w:lvlText w:val="%1."/>
      <w:lvlJc w:val="left"/>
      <w:pPr>
        <w:ind w:left="1077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1E6E079A"/>
    <w:multiLevelType w:val="hybridMultilevel"/>
    <w:tmpl w:val="7B2A5732"/>
    <w:lvl w:ilvl="0" w:tplc="AB683702">
      <w:start w:val="1"/>
      <w:numFmt w:val="decimal"/>
      <w:lvlText w:val="%1."/>
      <w:lvlJc w:val="left"/>
      <w:pPr>
        <w:ind w:left="1077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26176863"/>
    <w:multiLevelType w:val="hybridMultilevel"/>
    <w:tmpl w:val="B336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74CAC"/>
    <w:multiLevelType w:val="hybridMultilevel"/>
    <w:tmpl w:val="6480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7959F5"/>
    <w:multiLevelType w:val="hybridMultilevel"/>
    <w:tmpl w:val="2042F288"/>
    <w:lvl w:ilvl="0" w:tplc="EF8C7E56">
      <w:start w:val="1"/>
      <w:numFmt w:val="lowerRoman"/>
      <w:lvlText w:val="(%1)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7E6F6C"/>
    <w:multiLevelType w:val="hybridMultilevel"/>
    <w:tmpl w:val="21E80C5A"/>
    <w:lvl w:ilvl="0" w:tplc="0409000F">
      <w:start w:val="1"/>
      <w:numFmt w:val="decimal"/>
      <w:lvlText w:val="%1."/>
      <w:lvlJc w:val="left"/>
      <w:pPr>
        <w:ind w:left="1077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933B5A"/>
    <w:multiLevelType w:val="hybridMultilevel"/>
    <w:tmpl w:val="C7827E62"/>
    <w:lvl w:ilvl="0" w:tplc="0409000F">
      <w:start w:val="1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4BCC0C56"/>
    <w:multiLevelType w:val="hybridMultilevel"/>
    <w:tmpl w:val="C48E233C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50006888"/>
    <w:multiLevelType w:val="hybridMultilevel"/>
    <w:tmpl w:val="E9E0DED8"/>
    <w:lvl w:ilvl="0" w:tplc="9AA8C6BC">
      <w:start w:val="1"/>
      <w:numFmt w:val="lowerRoman"/>
      <w:lvlText w:val="(%1).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0"/>
  </w:num>
  <w:num w:numId="5">
    <w:abstractNumId w:val="6"/>
  </w:num>
  <w:num w:numId="6">
    <w:abstractNumId w:val="2"/>
  </w:num>
  <w:num w:numId="7">
    <w:abstractNumId w:val="8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9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2NbM0MzcwNzIysDRW0lEKTi0uzszPAykwrAUAKyxDySwAAAA="/>
  </w:docVars>
  <w:rsids>
    <w:rsidRoot w:val="008C500D"/>
    <w:rsid w:val="00003C0F"/>
    <w:rsid w:val="0004462A"/>
    <w:rsid w:val="0005690A"/>
    <w:rsid w:val="00060A5E"/>
    <w:rsid w:val="00061E15"/>
    <w:rsid w:val="00071CFA"/>
    <w:rsid w:val="00084049"/>
    <w:rsid w:val="00096C86"/>
    <w:rsid w:val="000A5FD9"/>
    <w:rsid w:val="000B206B"/>
    <w:rsid w:val="000D3204"/>
    <w:rsid w:val="000E0798"/>
    <w:rsid w:val="000E6FB9"/>
    <w:rsid w:val="00101A1E"/>
    <w:rsid w:val="001212A3"/>
    <w:rsid w:val="00123B0E"/>
    <w:rsid w:val="00123B9D"/>
    <w:rsid w:val="00141836"/>
    <w:rsid w:val="0014496B"/>
    <w:rsid w:val="001725EF"/>
    <w:rsid w:val="00173EBD"/>
    <w:rsid w:val="00182589"/>
    <w:rsid w:val="00192658"/>
    <w:rsid w:val="0019572C"/>
    <w:rsid w:val="001A2EEB"/>
    <w:rsid w:val="001A7D48"/>
    <w:rsid w:val="00217B40"/>
    <w:rsid w:val="0024754A"/>
    <w:rsid w:val="00250DA3"/>
    <w:rsid w:val="00260FEA"/>
    <w:rsid w:val="00261D9C"/>
    <w:rsid w:val="00265C5D"/>
    <w:rsid w:val="00271823"/>
    <w:rsid w:val="00297DA5"/>
    <w:rsid w:val="002B39D2"/>
    <w:rsid w:val="002C0D94"/>
    <w:rsid w:val="002C218F"/>
    <w:rsid w:val="002E3B07"/>
    <w:rsid w:val="00313A4A"/>
    <w:rsid w:val="0032747A"/>
    <w:rsid w:val="00333203"/>
    <w:rsid w:val="00342069"/>
    <w:rsid w:val="00344672"/>
    <w:rsid w:val="003561E9"/>
    <w:rsid w:val="00365DFF"/>
    <w:rsid w:val="003775AA"/>
    <w:rsid w:val="00385841"/>
    <w:rsid w:val="003935D6"/>
    <w:rsid w:val="003A76CE"/>
    <w:rsid w:val="003B37CE"/>
    <w:rsid w:val="003B66A4"/>
    <w:rsid w:val="003C5655"/>
    <w:rsid w:val="003D4374"/>
    <w:rsid w:val="004170A5"/>
    <w:rsid w:val="00464E27"/>
    <w:rsid w:val="00467E46"/>
    <w:rsid w:val="00486630"/>
    <w:rsid w:val="00497518"/>
    <w:rsid w:val="004F1764"/>
    <w:rsid w:val="004F6449"/>
    <w:rsid w:val="005275F6"/>
    <w:rsid w:val="00531D46"/>
    <w:rsid w:val="005337B0"/>
    <w:rsid w:val="00542113"/>
    <w:rsid w:val="00544D51"/>
    <w:rsid w:val="00562844"/>
    <w:rsid w:val="005651A4"/>
    <w:rsid w:val="005747AD"/>
    <w:rsid w:val="005818BB"/>
    <w:rsid w:val="0059244F"/>
    <w:rsid w:val="005F5E99"/>
    <w:rsid w:val="00610A56"/>
    <w:rsid w:val="00611E43"/>
    <w:rsid w:val="00623351"/>
    <w:rsid w:val="0065393D"/>
    <w:rsid w:val="006563B1"/>
    <w:rsid w:val="00662D44"/>
    <w:rsid w:val="00664D81"/>
    <w:rsid w:val="00690157"/>
    <w:rsid w:val="00693CA2"/>
    <w:rsid w:val="006A4303"/>
    <w:rsid w:val="00702274"/>
    <w:rsid w:val="007046B6"/>
    <w:rsid w:val="00704E9C"/>
    <w:rsid w:val="00712E7B"/>
    <w:rsid w:val="0072201E"/>
    <w:rsid w:val="00732918"/>
    <w:rsid w:val="00737725"/>
    <w:rsid w:val="0076598D"/>
    <w:rsid w:val="0076721E"/>
    <w:rsid w:val="007B05D9"/>
    <w:rsid w:val="007B12D8"/>
    <w:rsid w:val="007C6F27"/>
    <w:rsid w:val="007D2686"/>
    <w:rsid w:val="00850AD6"/>
    <w:rsid w:val="00852B97"/>
    <w:rsid w:val="008578A6"/>
    <w:rsid w:val="008735F7"/>
    <w:rsid w:val="00883FF8"/>
    <w:rsid w:val="00884220"/>
    <w:rsid w:val="008A451E"/>
    <w:rsid w:val="008B18B5"/>
    <w:rsid w:val="008C500D"/>
    <w:rsid w:val="008C5D9B"/>
    <w:rsid w:val="008D49D6"/>
    <w:rsid w:val="008F798C"/>
    <w:rsid w:val="009016E5"/>
    <w:rsid w:val="00907785"/>
    <w:rsid w:val="009116BD"/>
    <w:rsid w:val="00916286"/>
    <w:rsid w:val="00952DF9"/>
    <w:rsid w:val="00957105"/>
    <w:rsid w:val="00963443"/>
    <w:rsid w:val="00965528"/>
    <w:rsid w:val="0098148B"/>
    <w:rsid w:val="00985F45"/>
    <w:rsid w:val="00987F5B"/>
    <w:rsid w:val="00993267"/>
    <w:rsid w:val="009B40E7"/>
    <w:rsid w:val="009C703D"/>
    <w:rsid w:val="009D3A4C"/>
    <w:rsid w:val="009D51BA"/>
    <w:rsid w:val="009E6115"/>
    <w:rsid w:val="009E62C9"/>
    <w:rsid w:val="009E75DC"/>
    <w:rsid w:val="00A21F39"/>
    <w:rsid w:val="00A74773"/>
    <w:rsid w:val="00A80018"/>
    <w:rsid w:val="00AD4C73"/>
    <w:rsid w:val="00AF7476"/>
    <w:rsid w:val="00B07A1E"/>
    <w:rsid w:val="00B2487B"/>
    <w:rsid w:val="00B31C3A"/>
    <w:rsid w:val="00B57210"/>
    <w:rsid w:val="00B578BB"/>
    <w:rsid w:val="00BC0049"/>
    <w:rsid w:val="00BC04EF"/>
    <w:rsid w:val="00BD1AF0"/>
    <w:rsid w:val="00C06B9C"/>
    <w:rsid w:val="00C324E5"/>
    <w:rsid w:val="00C42B0F"/>
    <w:rsid w:val="00C6379A"/>
    <w:rsid w:val="00C66DDB"/>
    <w:rsid w:val="00C80A68"/>
    <w:rsid w:val="00C82C3C"/>
    <w:rsid w:val="00C86D9D"/>
    <w:rsid w:val="00C8775C"/>
    <w:rsid w:val="00CA3993"/>
    <w:rsid w:val="00CA5C4E"/>
    <w:rsid w:val="00CA76C3"/>
    <w:rsid w:val="00CC4693"/>
    <w:rsid w:val="00CE1199"/>
    <w:rsid w:val="00CF6537"/>
    <w:rsid w:val="00D3061A"/>
    <w:rsid w:val="00D410BE"/>
    <w:rsid w:val="00D43795"/>
    <w:rsid w:val="00D94983"/>
    <w:rsid w:val="00DB72A8"/>
    <w:rsid w:val="00DB7CEE"/>
    <w:rsid w:val="00DF333C"/>
    <w:rsid w:val="00E0365F"/>
    <w:rsid w:val="00E22248"/>
    <w:rsid w:val="00E25A97"/>
    <w:rsid w:val="00E37909"/>
    <w:rsid w:val="00E40795"/>
    <w:rsid w:val="00E5019A"/>
    <w:rsid w:val="00E5273B"/>
    <w:rsid w:val="00E57D08"/>
    <w:rsid w:val="00EA0BE9"/>
    <w:rsid w:val="00EB5118"/>
    <w:rsid w:val="00ED3B5D"/>
    <w:rsid w:val="00EF4287"/>
    <w:rsid w:val="00F0514D"/>
    <w:rsid w:val="00F37A1F"/>
    <w:rsid w:val="00F37E44"/>
    <w:rsid w:val="00F462E2"/>
    <w:rsid w:val="00F513FB"/>
    <w:rsid w:val="00F56800"/>
    <w:rsid w:val="00F67442"/>
    <w:rsid w:val="00F76239"/>
    <w:rsid w:val="00F9462B"/>
    <w:rsid w:val="00FC70C2"/>
    <w:rsid w:val="00FD09D8"/>
    <w:rsid w:val="00FD2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46B47B"/>
  <w15:chartTrackingRefBased/>
  <w15:docId w15:val="{6C520CBD-2D87-4946-8091-E80B900EF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66A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A0BE9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31C3A"/>
    <w:pPr>
      <w:tabs>
        <w:tab w:val="center" w:pos="4536"/>
        <w:tab w:val="right" w:pos="9072"/>
      </w:tabs>
      <w:ind w:left="0"/>
      <w:jc w:val="left"/>
    </w:pPr>
    <w:rPr>
      <w:lang w:val="tr-TR"/>
    </w:rPr>
  </w:style>
  <w:style w:type="character" w:customStyle="1" w:styleId="stBilgiChar">
    <w:name w:val="Üst Bilgi Char"/>
    <w:basedOn w:val="VarsaylanParagrafYazTipi"/>
    <w:link w:val="stBilgi"/>
    <w:uiPriority w:val="99"/>
    <w:rsid w:val="00B31C3A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FC70C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C70C2"/>
  </w:style>
  <w:style w:type="table" w:styleId="TabloKlavuzu">
    <w:name w:val="Table Grid"/>
    <w:basedOn w:val="NormalTablo"/>
    <w:uiPriority w:val="39"/>
    <w:rsid w:val="00BD1AF0"/>
    <w:pPr>
      <w:ind w:left="0"/>
      <w:jc w:val="left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7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831</Words>
  <Characters>5581</Characters>
  <Application>Microsoft Office Word</Application>
  <DocSecurity>0</DocSecurity>
  <Lines>214</Lines>
  <Paragraphs>9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ın Oktav</dc:creator>
  <cp:keywords/>
  <dc:description/>
  <cp:lastModifiedBy>GÖKHAN CANBOLAT</cp:lastModifiedBy>
  <cp:revision>32</cp:revision>
  <dcterms:created xsi:type="dcterms:W3CDTF">2024-11-11T12:55:00Z</dcterms:created>
  <dcterms:modified xsi:type="dcterms:W3CDTF">2025-09-1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a996a0-c45b-448a-b55a-fd59dea356f0</vt:lpwstr>
  </property>
</Properties>
</file>